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494A" w:rsidRPr="004B567A" w:rsidRDefault="00B30521" w:rsidP="00D6494A">
      <w:pPr>
        <w:rPr>
          <w:rFonts w:ascii="Times New Roman" w:hAnsi="Times New Roman" w:cs="Times New Roman"/>
          <w:b/>
          <w:sz w:val="24"/>
          <w:lang w:val="en-US"/>
        </w:rPr>
      </w:pPr>
      <w:r w:rsidRPr="00AF42D0">
        <w:rPr>
          <w:rFonts w:ascii="Times New Roman" w:hAnsi="Times New Roman" w:cs="Times New Roman"/>
          <w:b/>
          <w:sz w:val="24"/>
          <w:szCs w:val="24"/>
          <w:lang w:val="en-US"/>
        </w:rPr>
        <w:t xml:space="preserve">Supplementary File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8</w:t>
      </w:r>
      <w:bookmarkStart w:id="0" w:name="_GoBack"/>
      <w:bookmarkEnd w:id="0"/>
      <w:r w:rsidR="00D6494A" w:rsidRPr="004B567A">
        <w:rPr>
          <w:rFonts w:ascii="Times New Roman" w:hAnsi="Times New Roman" w:cs="Times New Roman"/>
          <w:b/>
          <w:sz w:val="24"/>
          <w:lang w:val="en-US"/>
        </w:rPr>
        <w:t>. PCR primers for chromosome conformation capture assay.</w:t>
      </w:r>
    </w:p>
    <w:tbl>
      <w:tblPr>
        <w:tblW w:w="7687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40"/>
        <w:gridCol w:w="1769"/>
        <w:gridCol w:w="1418"/>
        <w:gridCol w:w="2860"/>
      </w:tblGrid>
      <w:tr w:rsidR="00D6494A" w:rsidRPr="00B30521" w:rsidTr="004B567A">
        <w:trPr>
          <w:trHeight w:val="300"/>
        </w:trPr>
        <w:tc>
          <w:tcPr>
            <w:tcW w:w="1640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</w:pPr>
            <w:r w:rsidRPr="00B305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  <w:t>Gene symbol</w:t>
            </w:r>
          </w:p>
        </w:tc>
        <w:tc>
          <w:tcPr>
            <w:tcW w:w="1769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</w:pPr>
            <w:r w:rsidRPr="00B305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  <w:t>RefSeq</w:t>
            </w:r>
          </w:p>
        </w:tc>
        <w:tc>
          <w:tcPr>
            <w:tcW w:w="1418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</w:pPr>
            <w:r w:rsidRPr="00B305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  <w:t>primer</w:t>
            </w:r>
          </w:p>
        </w:tc>
        <w:tc>
          <w:tcPr>
            <w:tcW w:w="2860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</w:pPr>
            <w:r w:rsidRPr="00B305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  <w:t>sequence</w:t>
            </w:r>
          </w:p>
        </w:tc>
      </w:tr>
      <w:tr w:rsidR="00D6494A" w:rsidRPr="00B30521" w:rsidTr="004B567A">
        <w:trPr>
          <w:trHeight w:val="408"/>
        </w:trPr>
        <w:tc>
          <w:tcPr>
            <w:tcW w:w="1640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</w:pPr>
          </w:p>
        </w:tc>
        <w:tc>
          <w:tcPr>
            <w:tcW w:w="17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US" w:eastAsia="pl-PL"/>
              </w:rPr>
            </w:pPr>
          </w:p>
        </w:tc>
        <w:tc>
          <w:tcPr>
            <w:tcW w:w="1418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US" w:eastAsia="pl-PL"/>
              </w:rPr>
            </w:pPr>
          </w:p>
        </w:tc>
        <w:tc>
          <w:tcPr>
            <w:tcW w:w="2860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US" w:eastAsia="pl-PL"/>
              </w:rPr>
            </w:pPr>
          </w:p>
        </w:tc>
      </w:tr>
      <w:tr w:rsidR="00D6494A" w:rsidRPr="00B30521" w:rsidTr="004B567A">
        <w:trPr>
          <w:trHeight w:val="300"/>
        </w:trPr>
        <w:tc>
          <w:tcPr>
            <w:tcW w:w="1640" w:type="dxa"/>
            <w:vMerge w:val="restart"/>
            <w:tcBorders>
              <w:top w:val="nil"/>
              <w:bottom w:val="single" w:sz="4" w:space="0" w:color="000000"/>
            </w:tcBorders>
            <w:shd w:val="clear" w:color="auto" w:fill="auto"/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val="en-US" w:eastAsia="pl-PL"/>
              </w:rPr>
            </w:pPr>
            <w:r w:rsidRPr="00B3052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val="en-US" w:eastAsia="pl-PL"/>
              </w:rPr>
              <w:t>HSPB8</w:t>
            </w:r>
          </w:p>
        </w:tc>
        <w:tc>
          <w:tcPr>
            <w:tcW w:w="1769" w:type="dxa"/>
            <w:vMerge w:val="restart"/>
            <w:tcBorders>
              <w:top w:val="nil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B30521"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  <w:t>NC_000012.12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B30521"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  <w:t>F1</w:t>
            </w:r>
          </w:p>
        </w:tc>
        <w:tc>
          <w:tcPr>
            <w:tcW w:w="2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tacatcctccccagctcctc</w:t>
            </w:r>
          </w:p>
        </w:tc>
      </w:tr>
      <w:tr w:rsidR="00D6494A" w:rsidRPr="00B30521" w:rsidTr="004B567A">
        <w:trPr>
          <w:trHeight w:val="300"/>
        </w:trPr>
        <w:tc>
          <w:tcPr>
            <w:tcW w:w="1640" w:type="dxa"/>
            <w:vMerge/>
            <w:tcBorders>
              <w:top w:val="nil"/>
              <w:bottom w:val="single" w:sz="4" w:space="0" w:color="000000"/>
            </w:tcBorders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val="en-US" w:eastAsia="pl-PL"/>
              </w:rPr>
            </w:pPr>
          </w:p>
        </w:tc>
        <w:tc>
          <w:tcPr>
            <w:tcW w:w="1769" w:type="dxa"/>
            <w:vMerge/>
            <w:tcBorders>
              <w:top w:val="nil"/>
              <w:bottom w:val="single" w:sz="4" w:space="0" w:color="000000"/>
            </w:tcBorders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B30521"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  <w:t>R3</w:t>
            </w:r>
          </w:p>
        </w:tc>
        <w:tc>
          <w:tcPr>
            <w:tcW w:w="2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gcccttgtatggactctcagg</w:t>
            </w:r>
          </w:p>
        </w:tc>
      </w:tr>
      <w:tr w:rsidR="00D6494A" w:rsidRPr="004B567A" w:rsidTr="004B567A">
        <w:trPr>
          <w:trHeight w:val="300"/>
        </w:trPr>
        <w:tc>
          <w:tcPr>
            <w:tcW w:w="1640" w:type="dxa"/>
            <w:vMerge/>
            <w:tcBorders>
              <w:top w:val="nil"/>
              <w:bottom w:val="single" w:sz="4" w:space="0" w:color="000000"/>
            </w:tcBorders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val="en-US" w:eastAsia="pl-PL"/>
              </w:rPr>
            </w:pPr>
          </w:p>
        </w:tc>
        <w:tc>
          <w:tcPr>
            <w:tcW w:w="1769" w:type="dxa"/>
            <w:vMerge/>
            <w:tcBorders>
              <w:top w:val="nil"/>
              <w:bottom w:val="single" w:sz="4" w:space="0" w:color="000000"/>
            </w:tcBorders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494A" w:rsidRPr="00B30521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B30521"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  <w:t>R4</w:t>
            </w:r>
          </w:p>
        </w:tc>
        <w:tc>
          <w:tcPr>
            <w:tcW w:w="28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tgagccgtatctacccagga</w:t>
            </w:r>
          </w:p>
        </w:tc>
      </w:tr>
      <w:tr w:rsidR="00D6494A" w:rsidRPr="004B567A" w:rsidTr="004B567A">
        <w:trPr>
          <w:trHeight w:val="300"/>
        </w:trPr>
        <w:tc>
          <w:tcPr>
            <w:tcW w:w="1640" w:type="dxa"/>
            <w:vMerge w:val="restart"/>
            <w:tcBorders>
              <w:top w:val="nil"/>
              <w:bottom w:val="single" w:sz="4" w:space="0" w:color="000000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pl-PL"/>
              </w:rPr>
              <w:t>WWC1</w:t>
            </w:r>
          </w:p>
        </w:tc>
        <w:tc>
          <w:tcPr>
            <w:tcW w:w="1769" w:type="dxa"/>
            <w:vMerge w:val="restart"/>
            <w:tcBorders>
              <w:top w:val="nil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NC_000005.10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F4</w:t>
            </w:r>
          </w:p>
        </w:tc>
        <w:tc>
          <w:tcPr>
            <w:tcW w:w="2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ggtgctggacatacaatagctc</w:t>
            </w:r>
          </w:p>
        </w:tc>
      </w:tr>
      <w:tr w:rsidR="00D6494A" w:rsidRPr="004B567A" w:rsidTr="004B567A">
        <w:trPr>
          <w:trHeight w:val="300"/>
        </w:trPr>
        <w:tc>
          <w:tcPr>
            <w:tcW w:w="1640" w:type="dxa"/>
            <w:vMerge/>
            <w:tcBorders>
              <w:top w:val="nil"/>
              <w:bottom w:val="single" w:sz="4" w:space="0" w:color="000000"/>
            </w:tcBorders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pl-PL"/>
              </w:rPr>
            </w:pPr>
          </w:p>
        </w:tc>
        <w:tc>
          <w:tcPr>
            <w:tcW w:w="1769" w:type="dxa"/>
            <w:vMerge/>
            <w:tcBorders>
              <w:top w:val="nil"/>
              <w:bottom w:val="single" w:sz="4" w:space="0" w:color="000000"/>
            </w:tcBorders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R1</w:t>
            </w:r>
          </w:p>
        </w:tc>
        <w:tc>
          <w:tcPr>
            <w:tcW w:w="286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ccataactcgctgttggaagc</w:t>
            </w:r>
          </w:p>
        </w:tc>
      </w:tr>
      <w:tr w:rsidR="00D6494A" w:rsidRPr="004B567A" w:rsidTr="004B567A">
        <w:trPr>
          <w:trHeight w:val="300"/>
        </w:trPr>
        <w:tc>
          <w:tcPr>
            <w:tcW w:w="1640" w:type="dxa"/>
            <w:vMerge/>
            <w:tcBorders>
              <w:top w:val="nil"/>
              <w:bottom w:val="single" w:sz="4" w:space="0" w:color="000000"/>
            </w:tcBorders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pl-PL"/>
              </w:rPr>
            </w:pPr>
          </w:p>
        </w:tc>
        <w:tc>
          <w:tcPr>
            <w:tcW w:w="1769" w:type="dxa"/>
            <w:vMerge/>
            <w:tcBorders>
              <w:top w:val="nil"/>
              <w:bottom w:val="single" w:sz="4" w:space="0" w:color="000000"/>
            </w:tcBorders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R3</w:t>
            </w:r>
          </w:p>
        </w:tc>
        <w:tc>
          <w:tcPr>
            <w:tcW w:w="2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gccacccaggcaaaggaaat</w:t>
            </w:r>
          </w:p>
        </w:tc>
      </w:tr>
      <w:tr w:rsidR="00D6494A" w:rsidRPr="004B567A" w:rsidTr="004B567A">
        <w:trPr>
          <w:trHeight w:val="300"/>
        </w:trPr>
        <w:tc>
          <w:tcPr>
            <w:tcW w:w="1640" w:type="dxa"/>
            <w:vMerge/>
            <w:tcBorders>
              <w:top w:val="nil"/>
              <w:bottom w:val="single" w:sz="4" w:space="0" w:color="000000"/>
            </w:tcBorders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pl-PL"/>
              </w:rPr>
            </w:pPr>
          </w:p>
        </w:tc>
        <w:tc>
          <w:tcPr>
            <w:tcW w:w="1769" w:type="dxa"/>
            <w:vMerge/>
            <w:tcBorders>
              <w:top w:val="nil"/>
              <w:bottom w:val="single" w:sz="4" w:space="0" w:color="000000"/>
            </w:tcBorders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R5</w:t>
            </w:r>
          </w:p>
        </w:tc>
        <w:tc>
          <w:tcPr>
            <w:tcW w:w="28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ccctaggaaccaaatggttgtg</w:t>
            </w:r>
          </w:p>
        </w:tc>
      </w:tr>
    </w:tbl>
    <w:p w:rsidR="00D6494A" w:rsidRPr="004B567A" w:rsidRDefault="00D6494A" w:rsidP="00D6494A">
      <w:pPr>
        <w:rPr>
          <w:rFonts w:ascii="Times New Roman" w:hAnsi="Times New Roman" w:cs="Times New Roman"/>
          <w:sz w:val="24"/>
          <w:lang w:val="en-US"/>
        </w:rPr>
      </w:pPr>
    </w:p>
    <w:p w:rsidR="00D6494A" w:rsidRPr="004B567A" w:rsidRDefault="00D6494A" w:rsidP="007F5320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:rsidR="00AC1793" w:rsidRPr="004B567A" w:rsidRDefault="00AC1793" w:rsidP="007F5320">
      <w:pPr>
        <w:jc w:val="both"/>
        <w:rPr>
          <w:rFonts w:ascii="Times New Roman" w:hAnsi="Times New Roman" w:cs="Times New Roman"/>
          <w:lang w:val="en-US"/>
        </w:rPr>
      </w:pPr>
    </w:p>
    <w:p w:rsidR="004B567A" w:rsidRDefault="004B567A">
      <w:pPr>
        <w:rPr>
          <w:rFonts w:ascii="Times New Roman" w:hAnsi="Times New Roman" w:cs="Times New Roman"/>
          <w:b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br w:type="page"/>
      </w:r>
    </w:p>
    <w:sectPr w:rsidR="004B567A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646C" w:rsidRDefault="0038646C" w:rsidP="00312428">
      <w:pPr>
        <w:spacing w:after="0" w:line="240" w:lineRule="auto"/>
      </w:pPr>
      <w:r>
        <w:separator/>
      </w:r>
    </w:p>
  </w:endnote>
  <w:endnote w:type="continuationSeparator" w:id="0">
    <w:p w:rsidR="0038646C" w:rsidRDefault="0038646C" w:rsidP="00312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83152233"/>
      <w:docPartObj>
        <w:docPartGallery w:val="Page Numbers (Bottom of Page)"/>
        <w:docPartUnique/>
      </w:docPartObj>
    </w:sdtPr>
    <w:sdtEndPr/>
    <w:sdtContent>
      <w:p w:rsidR="00312428" w:rsidRDefault="0031242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30521">
          <w:rPr>
            <w:noProof/>
          </w:rPr>
          <w:t>1</w:t>
        </w:r>
        <w:r>
          <w:fldChar w:fldCharType="end"/>
        </w:r>
      </w:p>
    </w:sdtContent>
  </w:sdt>
  <w:p w:rsidR="00312428" w:rsidRDefault="0031242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646C" w:rsidRDefault="0038646C" w:rsidP="00312428">
      <w:pPr>
        <w:spacing w:after="0" w:line="240" w:lineRule="auto"/>
      </w:pPr>
      <w:r>
        <w:separator/>
      </w:r>
    </w:p>
  </w:footnote>
  <w:footnote w:type="continuationSeparator" w:id="0">
    <w:p w:rsidR="0038646C" w:rsidRDefault="0038646C" w:rsidP="003124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DM3NjYxNzI1MTRW0lEKTi0uzszPAykwMqgFAPTaJiQtAAAA"/>
  </w:docVars>
  <w:rsids>
    <w:rsidRoot w:val="00A21646"/>
    <w:rsid w:val="0000032B"/>
    <w:rsid w:val="00001B4B"/>
    <w:rsid w:val="00002323"/>
    <w:rsid w:val="00002C4A"/>
    <w:rsid w:val="00002E35"/>
    <w:rsid w:val="0000331A"/>
    <w:rsid w:val="000039FF"/>
    <w:rsid w:val="00004740"/>
    <w:rsid w:val="0000575A"/>
    <w:rsid w:val="00005F61"/>
    <w:rsid w:val="00007C47"/>
    <w:rsid w:val="00007C86"/>
    <w:rsid w:val="000109AF"/>
    <w:rsid w:val="000109B9"/>
    <w:rsid w:val="00011B0A"/>
    <w:rsid w:val="0001296D"/>
    <w:rsid w:val="00012F1E"/>
    <w:rsid w:val="00013228"/>
    <w:rsid w:val="00013651"/>
    <w:rsid w:val="00013747"/>
    <w:rsid w:val="00013950"/>
    <w:rsid w:val="00014264"/>
    <w:rsid w:val="00014592"/>
    <w:rsid w:val="000145B7"/>
    <w:rsid w:val="0001469D"/>
    <w:rsid w:val="0001518A"/>
    <w:rsid w:val="0001520E"/>
    <w:rsid w:val="00015D20"/>
    <w:rsid w:val="0001680A"/>
    <w:rsid w:val="00016DD7"/>
    <w:rsid w:val="00021421"/>
    <w:rsid w:val="000220D8"/>
    <w:rsid w:val="00022D33"/>
    <w:rsid w:val="0002308D"/>
    <w:rsid w:val="00023264"/>
    <w:rsid w:val="0002495F"/>
    <w:rsid w:val="0002568F"/>
    <w:rsid w:val="00026430"/>
    <w:rsid w:val="00026710"/>
    <w:rsid w:val="00027233"/>
    <w:rsid w:val="00027864"/>
    <w:rsid w:val="00030512"/>
    <w:rsid w:val="0003064F"/>
    <w:rsid w:val="00030954"/>
    <w:rsid w:val="00030D8E"/>
    <w:rsid w:val="00031A2B"/>
    <w:rsid w:val="00032E7A"/>
    <w:rsid w:val="00032F57"/>
    <w:rsid w:val="0003332A"/>
    <w:rsid w:val="000361BA"/>
    <w:rsid w:val="0003648F"/>
    <w:rsid w:val="000375A4"/>
    <w:rsid w:val="00040894"/>
    <w:rsid w:val="0004188C"/>
    <w:rsid w:val="00041FA4"/>
    <w:rsid w:val="0004287E"/>
    <w:rsid w:val="0004485E"/>
    <w:rsid w:val="00044E2A"/>
    <w:rsid w:val="00045539"/>
    <w:rsid w:val="00046799"/>
    <w:rsid w:val="0004743E"/>
    <w:rsid w:val="00047891"/>
    <w:rsid w:val="00050BF6"/>
    <w:rsid w:val="0005128D"/>
    <w:rsid w:val="00051480"/>
    <w:rsid w:val="00051AAA"/>
    <w:rsid w:val="00052193"/>
    <w:rsid w:val="0005226A"/>
    <w:rsid w:val="0005261D"/>
    <w:rsid w:val="00052803"/>
    <w:rsid w:val="00053579"/>
    <w:rsid w:val="000536D8"/>
    <w:rsid w:val="000545BA"/>
    <w:rsid w:val="0005499E"/>
    <w:rsid w:val="00055782"/>
    <w:rsid w:val="0005600B"/>
    <w:rsid w:val="0005609F"/>
    <w:rsid w:val="0005651C"/>
    <w:rsid w:val="00056F39"/>
    <w:rsid w:val="00057531"/>
    <w:rsid w:val="00057838"/>
    <w:rsid w:val="00057989"/>
    <w:rsid w:val="00060244"/>
    <w:rsid w:val="00060534"/>
    <w:rsid w:val="0006070B"/>
    <w:rsid w:val="00061AE0"/>
    <w:rsid w:val="00062C25"/>
    <w:rsid w:val="0006329B"/>
    <w:rsid w:val="000633C5"/>
    <w:rsid w:val="00063BD4"/>
    <w:rsid w:val="000645B6"/>
    <w:rsid w:val="000646DB"/>
    <w:rsid w:val="00064790"/>
    <w:rsid w:val="00064ED5"/>
    <w:rsid w:val="000650DF"/>
    <w:rsid w:val="0006526D"/>
    <w:rsid w:val="00065395"/>
    <w:rsid w:val="000657EE"/>
    <w:rsid w:val="000659E0"/>
    <w:rsid w:val="00066159"/>
    <w:rsid w:val="00066197"/>
    <w:rsid w:val="000669EB"/>
    <w:rsid w:val="0006715D"/>
    <w:rsid w:val="00067ED5"/>
    <w:rsid w:val="00070622"/>
    <w:rsid w:val="00070AA4"/>
    <w:rsid w:val="00070B25"/>
    <w:rsid w:val="00070D4F"/>
    <w:rsid w:val="000713CD"/>
    <w:rsid w:val="00071A7F"/>
    <w:rsid w:val="00072629"/>
    <w:rsid w:val="000740C6"/>
    <w:rsid w:val="0007774F"/>
    <w:rsid w:val="000778BB"/>
    <w:rsid w:val="00080838"/>
    <w:rsid w:val="00080DFE"/>
    <w:rsid w:val="0008457E"/>
    <w:rsid w:val="00084744"/>
    <w:rsid w:val="00084904"/>
    <w:rsid w:val="0008539A"/>
    <w:rsid w:val="000858D9"/>
    <w:rsid w:val="00085E88"/>
    <w:rsid w:val="00085EF0"/>
    <w:rsid w:val="000860C0"/>
    <w:rsid w:val="0008696B"/>
    <w:rsid w:val="00090009"/>
    <w:rsid w:val="000901EF"/>
    <w:rsid w:val="00090C21"/>
    <w:rsid w:val="00090DFF"/>
    <w:rsid w:val="000925B3"/>
    <w:rsid w:val="00093188"/>
    <w:rsid w:val="00093474"/>
    <w:rsid w:val="000941C7"/>
    <w:rsid w:val="00094E6D"/>
    <w:rsid w:val="00095402"/>
    <w:rsid w:val="00095856"/>
    <w:rsid w:val="000963EC"/>
    <w:rsid w:val="0009668E"/>
    <w:rsid w:val="00096B0D"/>
    <w:rsid w:val="00096B59"/>
    <w:rsid w:val="00096E34"/>
    <w:rsid w:val="000973C1"/>
    <w:rsid w:val="00097827"/>
    <w:rsid w:val="000A037F"/>
    <w:rsid w:val="000A0DB0"/>
    <w:rsid w:val="000A285E"/>
    <w:rsid w:val="000A29E6"/>
    <w:rsid w:val="000A32F2"/>
    <w:rsid w:val="000A4594"/>
    <w:rsid w:val="000A4EF0"/>
    <w:rsid w:val="000A5982"/>
    <w:rsid w:val="000A5AA2"/>
    <w:rsid w:val="000A6054"/>
    <w:rsid w:val="000A6AB1"/>
    <w:rsid w:val="000A737B"/>
    <w:rsid w:val="000B1752"/>
    <w:rsid w:val="000B1786"/>
    <w:rsid w:val="000B2663"/>
    <w:rsid w:val="000B2B43"/>
    <w:rsid w:val="000B388D"/>
    <w:rsid w:val="000B4B5F"/>
    <w:rsid w:val="000B4DC5"/>
    <w:rsid w:val="000B554C"/>
    <w:rsid w:val="000B57BE"/>
    <w:rsid w:val="000B64E5"/>
    <w:rsid w:val="000B65A4"/>
    <w:rsid w:val="000B73A8"/>
    <w:rsid w:val="000B74CE"/>
    <w:rsid w:val="000B7989"/>
    <w:rsid w:val="000C0330"/>
    <w:rsid w:val="000C0337"/>
    <w:rsid w:val="000C2680"/>
    <w:rsid w:val="000C302E"/>
    <w:rsid w:val="000C3CB1"/>
    <w:rsid w:val="000C4322"/>
    <w:rsid w:val="000C5167"/>
    <w:rsid w:val="000C789E"/>
    <w:rsid w:val="000C7D29"/>
    <w:rsid w:val="000D0BA5"/>
    <w:rsid w:val="000D17A0"/>
    <w:rsid w:val="000D193C"/>
    <w:rsid w:val="000D1D11"/>
    <w:rsid w:val="000D28BF"/>
    <w:rsid w:val="000D2BF6"/>
    <w:rsid w:val="000D2D36"/>
    <w:rsid w:val="000D3465"/>
    <w:rsid w:val="000D3D40"/>
    <w:rsid w:val="000D3F39"/>
    <w:rsid w:val="000D488D"/>
    <w:rsid w:val="000D60B5"/>
    <w:rsid w:val="000D6361"/>
    <w:rsid w:val="000D6A11"/>
    <w:rsid w:val="000D6AFD"/>
    <w:rsid w:val="000D7086"/>
    <w:rsid w:val="000D70B7"/>
    <w:rsid w:val="000D722E"/>
    <w:rsid w:val="000D72F0"/>
    <w:rsid w:val="000E1B4B"/>
    <w:rsid w:val="000E265A"/>
    <w:rsid w:val="000E2A7A"/>
    <w:rsid w:val="000E3D35"/>
    <w:rsid w:val="000E4456"/>
    <w:rsid w:val="000E4695"/>
    <w:rsid w:val="000E4DE5"/>
    <w:rsid w:val="000E5EC6"/>
    <w:rsid w:val="000E61E7"/>
    <w:rsid w:val="000E718C"/>
    <w:rsid w:val="000E71C9"/>
    <w:rsid w:val="000E76BE"/>
    <w:rsid w:val="000F06F3"/>
    <w:rsid w:val="000F0BCD"/>
    <w:rsid w:val="000F0C28"/>
    <w:rsid w:val="000F1049"/>
    <w:rsid w:val="000F17E2"/>
    <w:rsid w:val="000F1D92"/>
    <w:rsid w:val="000F2058"/>
    <w:rsid w:val="000F22ED"/>
    <w:rsid w:val="000F34AE"/>
    <w:rsid w:val="000F3666"/>
    <w:rsid w:val="000F39B8"/>
    <w:rsid w:val="000F3AD0"/>
    <w:rsid w:val="000F664F"/>
    <w:rsid w:val="000F682C"/>
    <w:rsid w:val="000F68A3"/>
    <w:rsid w:val="000F6C69"/>
    <w:rsid w:val="000F7096"/>
    <w:rsid w:val="000F7A4A"/>
    <w:rsid w:val="0010051A"/>
    <w:rsid w:val="001005FB"/>
    <w:rsid w:val="00101008"/>
    <w:rsid w:val="0010117B"/>
    <w:rsid w:val="001026BB"/>
    <w:rsid w:val="0010296B"/>
    <w:rsid w:val="001033CD"/>
    <w:rsid w:val="0010375A"/>
    <w:rsid w:val="00103A4B"/>
    <w:rsid w:val="00104ACA"/>
    <w:rsid w:val="0010507A"/>
    <w:rsid w:val="00105305"/>
    <w:rsid w:val="001064B3"/>
    <w:rsid w:val="00107B04"/>
    <w:rsid w:val="00107B6F"/>
    <w:rsid w:val="001102B2"/>
    <w:rsid w:val="001103BC"/>
    <w:rsid w:val="00111026"/>
    <w:rsid w:val="0011238A"/>
    <w:rsid w:val="00112B23"/>
    <w:rsid w:val="0011314B"/>
    <w:rsid w:val="00113822"/>
    <w:rsid w:val="00113F1C"/>
    <w:rsid w:val="001141B9"/>
    <w:rsid w:val="00116CC9"/>
    <w:rsid w:val="00116D7F"/>
    <w:rsid w:val="001176A4"/>
    <w:rsid w:val="00117E46"/>
    <w:rsid w:val="0012081D"/>
    <w:rsid w:val="00120D6E"/>
    <w:rsid w:val="00121205"/>
    <w:rsid w:val="001217E4"/>
    <w:rsid w:val="001228D0"/>
    <w:rsid w:val="0012307B"/>
    <w:rsid w:val="00123B77"/>
    <w:rsid w:val="00125CB7"/>
    <w:rsid w:val="00125D9C"/>
    <w:rsid w:val="00125E61"/>
    <w:rsid w:val="00125FEB"/>
    <w:rsid w:val="001300FE"/>
    <w:rsid w:val="00130257"/>
    <w:rsid w:val="0013038D"/>
    <w:rsid w:val="00130678"/>
    <w:rsid w:val="001307B3"/>
    <w:rsid w:val="001308D0"/>
    <w:rsid w:val="0013114C"/>
    <w:rsid w:val="001323E9"/>
    <w:rsid w:val="00133EA0"/>
    <w:rsid w:val="00134353"/>
    <w:rsid w:val="001347B7"/>
    <w:rsid w:val="0013491D"/>
    <w:rsid w:val="0013511F"/>
    <w:rsid w:val="0013539B"/>
    <w:rsid w:val="00135A02"/>
    <w:rsid w:val="00135CC0"/>
    <w:rsid w:val="0013627D"/>
    <w:rsid w:val="00137013"/>
    <w:rsid w:val="00137CB1"/>
    <w:rsid w:val="00141311"/>
    <w:rsid w:val="00141666"/>
    <w:rsid w:val="00144BA5"/>
    <w:rsid w:val="00145397"/>
    <w:rsid w:val="0014646E"/>
    <w:rsid w:val="00146976"/>
    <w:rsid w:val="001473B1"/>
    <w:rsid w:val="00147621"/>
    <w:rsid w:val="00147671"/>
    <w:rsid w:val="00150E14"/>
    <w:rsid w:val="0015188F"/>
    <w:rsid w:val="00151BFE"/>
    <w:rsid w:val="0015251F"/>
    <w:rsid w:val="00153B9E"/>
    <w:rsid w:val="00153C67"/>
    <w:rsid w:val="001542CE"/>
    <w:rsid w:val="0015478E"/>
    <w:rsid w:val="00155D42"/>
    <w:rsid w:val="001560D9"/>
    <w:rsid w:val="00156122"/>
    <w:rsid w:val="00156C8A"/>
    <w:rsid w:val="0015705E"/>
    <w:rsid w:val="00157533"/>
    <w:rsid w:val="00157B1D"/>
    <w:rsid w:val="00157C83"/>
    <w:rsid w:val="001608A5"/>
    <w:rsid w:val="00160FB7"/>
    <w:rsid w:val="0016132D"/>
    <w:rsid w:val="00161791"/>
    <w:rsid w:val="00162199"/>
    <w:rsid w:val="00164BC1"/>
    <w:rsid w:val="00164BF9"/>
    <w:rsid w:val="00164C66"/>
    <w:rsid w:val="00165437"/>
    <w:rsid w:val="0016568E"/>
    <w:rsid w:val="00165BC7"/>
    <w:rsid w:val="00166B60"/>
    <w:rsid w:val="00167042"/>
    <w:rsid w:val="00167433"/>
    <w:rsid w:val="00167859"/>
    <w:rsid w:val="00167AFB"/>
    <w:rsid w:val="001705D9"/>
    <w:rsid w:val="001711EA"/>
    <w:rsid w:val="001715DD"/>
    <w:rsid w:val="001716F2"/>
    <w:rsid w:val="00171ABB"/>
    <w:rsid w:val="00171B4A"/>
    <w:rsid w:val="00172047"/>
    <w:rsid w:val="00172086"/>
    <w:rsid w:val="00172B99"/>
    <w:rsid w:val="00172EA7"/>
    <w:rsid w:val="00173C8E"/>
    <w:rsid w:val="00173EBA"/>
    <w:rsid w:val="00175171"/>
    <w:rsid w:val="001755A4"/>
    <w:rsid w:val="0017568E"/>
    <w:rsid w:val="00176E92"/>
    <w:rsid w:val="00177421"/>
    <w:rsid w:val="00177E58"/>
    <w:rsid w:val="001803BE"/>
    <w:rsid w:val="001803EC"/>
    <w:rsid w:val="00180A21"/>
    <w:rsid w:val="00181A86"/>
    <w:rsid w:val="00182B8F"/>
    <w:rsid w:val="00184247"/>
    <w:rsid w:val="00184E2C"/>
    <w:rsid w:val="00185C80"/>
    <w:rsid w:val="00185FF9"/>
    <w:rsid w:val="00186218"/>
    <w:rsid w:val="001862FB"/>
    <w:rsid w:val="0018730E"/>
    <w:rsid w:val="001900C8"/>
    <w:rsid w:val="00190F63"/>
    <w:rsid w:val="001916CD"/>
    <w:rsid w:val="001918EA"/>
    <w:rsid w:val="00191A14"/>
    <w:rsid w:val="00191F4A"/>
    <w:rsid w:val="00192E62"/>
    <w:rsid w:val="001939DD"/>
    <w:rsid w:val="00193DFC"/>
    <w:rsid w:val="00194781"/>
    <w:rsid w:val="001947BE"/>
    <w:rsid w:val="00196865"/>
    <w:rsid w:val="00196BC9"/>
    <w:rsid w:val="00196FF7"/>
    <w:rsid w:val="00197608"/>
    <w:rsid w:val="00197CB8"/>
    <w:rsid w:val="001A0B15"/>
    <w:rsid w:val="001A1730"/>
    <w:rsid w:val="001A179F"/>
    <w:rsid w:val="001A17FD"/>
    <w:rsid w:val="001A209A"/>
    <w:rsid w:val="001A2251"/>
    <w:rsid w:val="001A24BD"/>
    <w:rsid w:val="001A3A76"/>
    <w:rsid w:val="001A4744"/>
    <w:rsid w:val="001A4E5F"/>
    <w:rsid w:val="001A5F71"/>
    <w:rsid w:val="001A6EEC"/>
    <w:rsid w:val="001B0529"/>
    <w:rsid w:val="001B0585"/>
    <w:rsid w:val="001B0EDA"/>
    <w:rsid w:val="001B177D"/>
    <w:rsid w:val="001B2175"/>
    <w:rsid w:val="001B2F08"/>
    <w:rsid w:val="001B455D"/>
    <w:rsid w:val="001B50AD"/>
    <w:rsid w:val="001B59A9"/>
    <w:rsid w:val="001B5F1B"/>
    <w:rsid w:val="001B61EC"/>
    <w:rsid w:val="001B6254"/>
    <w:rsid w:val="001B63EE"/>
    <w:rsid w:val="001C0AD8"/>
    <w:rsid w:val="001C129A"/>
    <w:rsid w:val="001C38D8"/>
    <w:rsid w:val="001C555C"/>
    <w:rsid w:val="001C5E8F"/>
    <w:rsid w:val="001C64AC"/>
    <w:rsid w:val="001C71A8"/>
    <w:rsid w:val="001C7F3E"/>
    <w:rsid w:val="001D0A14"/>
    <w:rsid w:val="001D0D3D"/>
    <w:rsid w:val="001D0DF1"/>
    <w:rsid w:val="001D0E4D"/>
    <w:rsid w:val="001D1087"/>
    <w:rsid w:val="001D1945"/>
    <w:rsid w:val="001D1C25"/>
    <w:rsid w:val="001D1D01"/>
    <w:rsid w:val="001D265F"/>
    <w:rsid w:val="001D402C"/>
    <w:rsid w:val="001D40C8"/>
    <w:rsid w:val="001D51D9"/>
    <w:rsid w:val="001D5FF9"/>
    <w:rsid w:val="001D6FDC"/>
    <w:rsid w:val="001D75D0"/>
    <w:rsid w:val="001D78B7"/>
    <w:rsid w:val="001D78DB"/>
    <w:rsid w:val="001D7A95"/>
    <w:rsid w:val="001D7D6C"/>
    <w:rsid w:val="001D7E4A"/>
    <w:rsid w:val="001E0A2B"/>
    <w:rsid w:val="001E1AD3"/>
    <w:rsid w:val="001E1C56"/>
    <w:rsid w:val="001E2EEB"/>
    <w:rsid w:val="001E361F"/>
    <w:rsid w:val="001E37A1"/>
    <w:rsid w:val="001E3E8E"/>
    <w:rsid w:val="001E7E25"/>
    <w:rsid w:val="001F0067"/>
    <w:rsid w:val="001F05B4"/>
    <w:rsid w:val="001F0AF8"/>
    <w:rsid w:val="001F0FC7"/>
    <w:rsid w:val="001F1FCD"/>
    <w:rsid w:val="001F23F2"/>
    <w:rsid w:val="001F253F"/>
    <w:rsid w:val="001F284C"/>
    <w:rsid w:val="001F3053"/>
    <w:rsid w:val="001F3977"/>
    <w:rsid w:val="001F3991"/>
    <w:rsid w:val="001F3BD8"/>
    <w:rsid w:val="001F3D86"/>
    <w:rsid w:val="001F448D"/>
    <w:rsid w:val="001F4DAF"/>
    <w:rsid w:val="001F6E2C"/>
    <w:rsid w:val="001F7231"/>
    <w:rsid w:val="001F763E"/>
    <w:rsid w:val="0020014F"/>
    <w:rsid w:val="002004AC"/>
    <w:rsid w:val="00200A9C"/>
    <w:rsid w:val="00200BE7"/>
    <w:rsid w:val="00200FBF"/>
    <w:rsid w:val="00202F2F"/>
    <w:rsid w:val="002032A6"/>
    <w:rsid w:val="002042D3"/>
    <w:rsid w:val="0020459B"/>
    <w:rsid w:val="002047D0"/>
    <w:rsid w:val="002055D8"/>
    <w:rsid w:val="0020626A"/>
    <w:rsid w:val="00206EC9"/>
    <w:rsid w:val="002105D3"/>
    <w:rsid w:val="0021095D"/>
    <w:rsid w:val="00210BF5"/>
    <w:rsid w:val="00210D56"/>
    <w:rsid w:val="00211FE0"/>
    <w:rsid w:val="00212909"/>
    <w:rsid w:val="00213C39"/>
    <w:rsid w:val="002143C7"/>
    <w:rsid w:val="002146C5"/>
    <w:rsid w:val="002149F9"/>
    <w:rsid w:val="002152C6"/>
    <w:rsid w:val="0021615E"/>
    <w:rsid w:val="00217537"/>
    <w:rsid w:val="00220E1F"/>
    <w:rsid w:val="00221D3B"/>
    <w:rsid w:val="0022345F"/>
    <w:rsid w:val="00223B85"/>
    <w:rsid w:val="00226638"/>
    <w:rsid w:val="00226812"/>
    <w:rsid w:val="00227103"/>
    <w:rsid w:val="0022780D"/>
    <w:rsid w:val="002278A3"/>
    <w:rsid w:val="002302FB"/>
    <w:rsid w:val="00230B0B"/>
    <w:rsid w:val="00230BDF"/>
    <w:rsid w:val="00230C72"/>
    <w:rsid w:val="00231F44"/>
    <w:rsid w:val="0023242F"/>
    <w:rsid w:val="00232856"/>
    <w:rsid w:val="00232BE0"/>
    <w:rsid w:val="00233B50"/>
    <w:rsid w:val="002342DE"/>
    <w:rsid w:val="002345F7"/>
    <w:rsid w:val="00235358"/>
    <w:rsid w:val="002367A1"/>
    <w:rsid w:val="00236AD1"/>
    <w:rsid w:val="00236B76"/>
    <w:rsid w:val="0023713D"/>
    <w:rsid w:val="00240211"/>
    <w:rsid w:val="002417C0"/>
    <w:rsid w:val="002449E4"/>
    <w:rsid w:val="002451F8"/>
    <w:rsid w:val="0024537E"/>
    <w:rsid w:val="00245D22"/>
    <w:rsid w:val="00245E02"/>
    <w:rsid w:val="00245E39"/>
    <w:rsid w:val="002522BC"/>
    <w:rsid w:val="002528F6"/>
    <w:rsid w:val="0025450B"/>
    <w:rsid w:val="0025497D"/>
    <w:rsid w:val="00255C61"/>
    <w:rsid w:val="00257389"/>
    <w:rsid w:val="002574BA"/>
    <w:rsid w:val="00257A0E"/>
    <w:rsid w:val="002606B8"/>
    <w:rsid w:val="002606ED"/>
    <w:rsid w:val="00261FB7"/>
    <w:rsid w:val="002636DD"/>
    <w:rsid w:val="00263B1F"/>
    <w:rsid w:val="00263FF5"/>
    <w:rsid w:val="00264128"/>
    <w:rsid w:val="002641D5"/>
    <w:rsid w:val="00265FBD"/>
    <w:rsid w:val="00267D61"/>
    <w:rsid w:val="00270716"/>
    <w:rsid w:val="00272388"/>
    <w:rsid w:val="002724BC"/>
    <w:rsid w:val="002736B9"/>
    <w:rsid w:val="00274E32"/>
    <w:rsid w:val="00275650"/>
    <w:rsid w:val="00276E20"/>
    <w:rsid w:val="00276F11"/>
    <w:rsid w:val="0027717D"/>
    <w:rsid w:val="00280841"/>
    <w:rsid w:val="00280CB6"/>
    <w:rsid w:val="00280F8D"/>
    <w:rsid w:val="00281B4E"/>
    <w:rsid w:val="00281C17"/>
    <w:rsid w:val="0028234D"/>
    <w:rsid w:val="00282EFE"/>
    <w:rsid w:val="0028327E"/>
    <w:rsid w:val="002833F5"/>
    <w:rsid w:val="002849AA"/>
    <w:rsid w:val="002863F6"/>
    <w:rsid w:val="002877D1"/>
    <w:rsid w:val="0029009B"/>
    <w:rsid w:val="00290464"/>
    <w:rsid w:val="002905DF"/>
    <w:rsid w:val="00290A56"/>
    <w:rsid w:val="00290B66"/>
    <w:rsid w:val="00292075"/>
    <w:rsid w:val="002925A4"/>
    <w:rsid w:val="002945E5"/>
    <w:rsid w:val="00295551"/>
    <w:rsid w:val="00295C20"/>
    <w:rsid w:val="00295D04"/>
    <w:rsid w:val="00296577"/>
    <w:rsid w:val="002968BB"/>
    <w:rsid w:val="002976AA"/>
    <w:rsid w:val="00297DCE"/>
    <w:rsid w:val="002A01C6"/>
    <w:rsid w:val="002A0FDD"/>
    <w:rsid w:val="002A11B4"/>
    <w:rsid w:val="002A1667"/>
    <w:rsid w:val="002A20BA"/>
    <w:rsid w:val="002A2651"/>
    <w:rsid w:val="002A2C5D"/>
    <w:rsid w:val="002A2D91"/>
    <w:rsid w:val="002A3B17"/>
    <w:rsid w:val="002A3F13"/>
    <w:rsid w:val="002A4019"/>
    <w:rsid w:val="002A4151"/>
    <w:rsid w:val="002A4338"/>
    <w:rsid w:val="002A506C"/>
    <w:rsid w:val="002A61CF"/>
    <w:rsid w:val="002A66CB"/>
    <w:rsid w:val="002B134D"/>
    <w:rsid w:val="002B1AF5"/>
    <w:rsid w:val="002B1B4C"/>
    <w:rsid w:val="002B1E56"/>
    <w:rsid w:val="002B242D"/>
    <w:rsid w:val="002B3B9B"/>
    <w:rsid w:val="002B476C"/>
    <w:rsid w:val="002B5543"/>
    <w:rsid w:val="002B5690"/>
    <w:rsid w:val="002B5FF4"/>
    <w:rsid w:val="002B6218"/>
    <w:rsid w:val="002B7D7E"/>
    <w:rsid w:val="002B7EB8"/>
    <w:rsid w:val="002C0075"/>
    <w:rsid w:val="002C09B3"/>
    <w:rsid w:val="002C0C80"/>
    <w:rsid w:val="002C0D77"/>
    <w:rsid w:val="002C15B1"/>
    <w:rsid w:val="002C29EB"/>
    <w:rsid w:val="002C2DF8"/>
    <w:rsid w:val="002C3853"/>
    <w:rsid w:val="002C4027"/>
    <w:rsid w:val="002C4C58"/>
    <w:rsid w:val="002C5533"/>
    <w:rsid w:val="002C5867"/>
    <w:rsid w:val="002C58D1"/>
    <w:rsid w:val="002C5CC4"/>
    <w:rsid w:val="002C5F5B"/>
    <w:rsid w:val="002C5F75"/>
    <w:rsid w:val="002C68D2"/>
    <w:rsid w:val="002C69AF"/>
    <w:rsid w:val="002C6A76"/>
    <w:rsid w:val="002D0104"/>
    <w:rsid w:val="002D1725"/>
    <w:rsid w:val="002D1739"/>
    <w:rsid w:val="002D1BC3"/>
    <w:rsid w:val="002D2178"/>
    <w:rsid w:val="002D2934"/>
    <w:rsid w:val="002D3693"/>
    <w:rsid w:val="002D5016"/>
    <w:rsid w:val="002D5351"/>
    <w:rsid w:val="002D53FB"/>
    <w:rsid w:val="002D628C"/>
    <w:rsid w:val="002D6F66"/>
    <w:rsid w:val="002D7D6A"/>
    <w:rsid w:val="002E059E"/>
    <w:rsid w:val="002E0B0B"/>
    <w:rsid w:val="002E14D6"/>
    <w:rsid w:val="002E2148"/>
    <w:rsid w:val="002E2500"/>
    <w:rsid w:val="002E2CE7"/>
    <w:rsid w:val="002E385E"/>
    <w:rsid w:val="002E3A9D"/>
    <w:rsid w:val="002E3D54"/>
    <w:rsid w:val="002E4527"/>
    <w:rsid w:val="002E4BBD"/>
    <w:rsid w:val="002E501D"/>
    <w:rsid w:val="002E52A0"/>
    <w:rsid w:val="002E590F"/>
    <w:rsid w:val="002E708D"/>
    <w:rsid w:val="002E7F37"/>
    <w:rsid w:val="002F0558"/>
    <w:rsid w:val="002F0D7B"/>
    <w:rsid w:val="002F1A9E"/>
    <w:rsid w:val="002F2FA5"/>
    <w:rsid w:val="002F35D1"/>
    <w:rsid w:val="002F3675"/>
    <w:rsid w:val="002F3960"/>
    <w:rsid w:val="002F478F"/>
    <w:rsid w:val="002F64BE"/>
    <w:rsid w:val="002F651E"/>
    <w:rsid w:val="002F6620"/>
    <w:rsid w:val="002F668B"/>
    <w:rsid w:val="002F73FA"/>
    <w:rsid w:val="002F775B"/>
    <w:rsid w:val="00300406"/>
    <w:rsid w:val="00301000"/>
    <w:rsid w:val="00301B85"/>
    <w:rsid w:val="0030205C"/>
    <w:rsid w:val="00302239"/>
    <w:rsid w:val="003026B8"/>
    <w:rsid w:val="003028F0"/>
    <w:rsid w:val="00303362"/>
    <w:rsid w:val="00303550"/>
    <w:rsid w:val="00303ABB"/>
    <w:rsid w:val="00303B66"/>
    <w:rsid w:val="0030538F"/>
    <w:rsid w:val="003065E3"/>
    <w:rsid w:val="00306704"/>
    <w:rsid w:val="00310642"/>
    <w:rsid w:val="00311A60"/>
    <w:rsid w:val="00312428"/>
    <w:rsid w:val="0031323B"/>
    <w:rsid w:val="00313A27"/>
    <w:rsid w:val="00313BCF"/>
    <w:rsid w:val="0031405F"/>
    <w:rsid w:val="00315725"/>
    <w:rsid w:val="00316FBA"/>
    <w:rsid w:val="00317959"/>
    <w:rsid w:val="00317D5C"/>
    <w:rsid w:val="0032084D"/>
    <w:rsid w:val="0032084F"/>
    <w:rsid w:val="00320F10"/>
    <w:rsid w:val="003211C5"/>
    <w:rsid w:val="00321274"/>
    <w:rsid w:val="003217D5"/>
    <w:rsid w:val="00321A2F"/>
    <w:rsid w:val="00321B56"/>
    <w:rsid w:val="00321D5F"/>
    <w:rsid w:val="00324193"/>
    <w:rsid w:val="003245A8"/>
    <w:rsid w:val="0032506E"/>
    <w:rsid w:val="00325235"/>
    <w:rsid w:val="0032571A"/>
    <w:rsid w:val="00325C13"/>
    <w:rsid w:val="00325E37"/>
    <w:rsid w:val="003279AD"/>
    <w:rsid w:val="00330097"/>
    <w:rsid w:val="0033103B"/>
    <w:rsid w:val="00331798"/>
    <w:rsid w:val="00331A39"/>
    <w:rsid w:val="003321D6"/>
    <w:rsid w:val="003323C0"/>
    <w:rsid w:val="00332A16"/>
    <w:rsid w:val="003333C6"/>
    <w:rsid w:val="00334059"/>
    <w:rsid w:val="00334D8C"/>
    <w:rsid w:val="00335BD0"/>
    <w:rsid w:val="00336949"/>
    <w:rsid w:val="00336F7C"/>
    <w:rsid w:val="0033741D"/>
    <w:rsid w:val="00337595"/>
    <w:rsid w:val="00337872"/>
    <w:rsid w:val="00340433"/>
    <w:rsid w:val="0034080A"/>
    <w:rsid w:val="00340B54"/>
    <w:rsid w:val="00340D9B"/>
    <w:rsid w:val="003414A3"/>
    <w:rsid w:val="00341681"/>
    <w:rsid w:val="0034283B"/>
    <w:rsid w:val="00342980"/>
    <w:rsid w:val="003429B4"/>
    <w:rsid w:val="0034314A"/>
    <w:rsid w:val="00343305"/>
    <w:rsid w:val="003439C0"/>
    <w:rsid w:val="00343EEC"/>
    <w:rsid w:val="00344421"/>
    <w:rsid w:val="00345148"/>
    <w:rsid w:val="00345B1A"/>
    <w:rsid w:val="0034653B"/>
    <w:rsid w:val="003467FC"/>
    <w:rsid w:val="00346802"/>
    <w:rsid w:val="003469C7"/>
    <w:rsid w:val="0035065C"/>
    <w:rsid w:val="00351A42"/>
    <w:rsid w:val="00351D69"/>
    <w:rsid w:val="00354155"/>
    <w:rsid w:val="0035440C"/>
    <w:rsid w:val="00355A7B"/>
    <w:rsid w:val="00355E82"/>
    <w:rsid w:val="003561B8"/>
    <w:rsid w:val="003561EE"/>
    <w:rsid w:val="00356B5E"/>
    <w:rsid w:val="00357167"/>
    <w:rsid w:val="003578B6"/>
    <w:rsid w:val="00360046"/>
    <w:rsid w:val="00360314"/>
    <w:rsid w:val="0036053C"/>
    <w:rsid w:val="00360694"/>
    <w:rsid w:val="003607D8"/>
    <w:rsid w:val="00362142"/>
    <w:rsid w:val="00362507"/>
    <w:rsid w:val="0036276A"/>
    <w:rsid w:val="00364054"/>
    <w:rsid w:val="00364547"/>
    <w:rsid w:val="00365038"/>
    <w:rsid w:val="0036504C"/>
    <w:rsid w:val="00365728"/>
    <w:rsid w:val="00366842"/>
    <w:rsid w:val="00366A79"/>
    <w:rsid w:val="0036764B"/>
    <w:rsid w:val="00371463"/>
    <w:rsid w:val="00372B92"/>
    <w:rsid w:val="00372DDF"/>
    <w:rsid w:val="00372F2F"/>
    <w:rsid w:val="00375B15"/>
    <w:rsid w:val="00375BCC"/>
    <w:rsid w:val="00375F24"/>
    <w:rsid w:val="00376167"/>
    <w:rsid w:val="003803EE"/>
    <w:rsid w:val="003806C7"/>
    <w:rsid w:val="003806F9"/>
    <w:rsid w:val="00381274"/>
    <w:rsid w:val="003814BA"/>
    <w:rsid w:val="003828F5"/>
    <w:rsid w:val="00385226"/>
    <w:rsid w:val="003856AD"/>
    <w:rsid w:val="0038646C"/>
    <w:rsid w:val="003867BB"/>
    <w:rsid w:val="00386821"/>
    <w:rsid w:val="00386FED"/>
    <w:rsid w:val="00390156"/>
    <w:rsid w:val="003909D5"/>
    <w:rsid w:val="0039134B"/>
    <w:rsid w:val="003914CE"/>
    <w:rsid w:val="0039156C"/>
    <w:rsid w:val="00391849"/>
    <w:rsid w:val="003922CF"/>
    <w:rsid w:val="003933E7"/>
    <w:rsid w:val="00393D6F"/>
    <w:rsid w:val="003941F7"/>
    <w:rsid w:val="003943BC"/>
    <w:rsid w:val="003943D3"/>
    <w:rsid w:val="00395B03"/>
    <w:rsid w:val="00395C9B"/>
    <w:rsid w:val="00395F50"/>
    <w:rsid w:val="003960A5"/>
    <w:rsid w:val="00396A1A"/>
    <w:rsid w:val="003970E1"/>
    <w:rsid w:val="0039787B"/>
    <w:rsid w:val="00397BDA"/>
    <w:rsid w:val="00397C36"/>
    <w:rsid w:val="003A0813"/>
    <w:rsid w:val="003A14A6"/>
    <w:rsid w:val="003A2193"/>
    <w:rsid w:val="003A2F15"/>
    <w:rsid w:val="003A310B"/>
    <w:rsid w:val="003A38A0"/>
    <w:rsid w:val="003A4BFE"/>
    <w:rsid w:val="003A4DE1"/>
    <w:rsid w:val="003A5698"/>
    <w:rsid w:val="003A5819"/>
    <w:rsid w:val="003A6152"/>
    <w:rsid w:val="003A667B"/>
    <w:rsid w:val="003A7577"/>
    <w:rsid w:val="003A7686"/>
    <w:rsid w:val="003A7718"/>
    <w:rsid w:val="003A7EEF"/>
    <w:rsid w:val="003B05B0"/>
    <w:rsid w:val="003B1B5B"/>
    <w:rsid w:val="003B1EFF"/>
    <w:rsid w:val="003B24A9"/>
    <w:rsid w:val="003B26E8"/>
    <w:rsid w:val="003B273E"/>
    <w:rsid w:val="003B34FF"/>
    <w:rsid w:val="003B3949"/>
    <w:rsid w:val="003B3FF6"/>
    <w:rsid w:val="003B5AAF"/>
    <w:rsid w:val="003B6CA6"/>
    <w:rsid w:val="003B79E8"/>
    <w:rsid w:val="003B7DDA"/>
    <w:rsid w:val="003C035B"/>
    <w:rsid w:val="003C0594"/>
    <w:rsid w:val="003C1E0A"/>
    <w:rsid w:val="003C2039"/>
    <w:rsid w:val="003C223E"/>
    <w:rsid w:val="003C243B"/>
    <w:rsid w:val="003C26F4"/>
    <w:rsid w:val="003C499E"/>
    <w:rsid w:val="003C7298"/>
    <w:rsid w:val="003C7A39"/>
    <w:rsid w:val="003C7DE3"/>
    <w:rsid w:val="003D08DA"/>
    <w:rsid w:val="003D1947"/>
    <w:rsid w:val="003D1F50"/>
    <w:rsid w:val="003D2C4F"/>
    <w:rsid w:val="003D335D"/>
    <w:rsid w:val="003D36CE"/>
    <w:rsid w:val="003D40B2"/>
    <w:rsid w:val="003D578D"/>
    <w:rsid w:val="003D66E4"/>
    <w:rsid w:val="003E06B3"/>
    <w:rsid w:val="003E06CF"/>
    <w:rsid w:val="003E0F69"/>
    <w:rsid w:val="003E2B9E"/>
    <w:rsid w:val="003E30FC"/>
    <w:rsid w:val="003E43A8"/>
    <w:rsid w:val="003E4EF6"/>
    <w:rsid w:val="003E52E9"/>
    <w:rsid w:val="003E5E0B"/>
    <w:rsid w:val="003E646C"/>
    <w:rsid w:val="003E6948"/>
    <w:rsid w:val="003E6B25"/>
    <w:rsid w:val="003E6CDF"/>
    <w:rsid w:val="003E73C1"/>
    <w:rsid w:val="003F0493"/>
    <w:rsid w:val="003F0589"/>
    <w:rsid w:val="003F0A23"/>
    <w:rsid w:val="003F0B0C"/>
    <w:rsid w:val="003F0BD3"/>
    <w:rsid w:val="003F0F6D"/>
    <w:rsid w:val="003F1524"/>
    <w:rsid w:val="003F17AE"/>
    <w:rsid w:val="003F1DA0"/>
    <w:rsid w:val="003F237E"/>
    <w:rsid w:val="003F52E7"/>
    <w:rsid w:val="004000B2"/>
    <w:rsid w:val="004000D6"/>
    <w:rsid w:val="0040233A"/>
    <w:rsid w:val="00403692"/>
    <w:rsid w:val="0040383A"/>
    <w:rsid w:val="004045D9"/>
    <w:rsid w:val="00404A62"/>
    <w:rsid w:val="00404E98"/>
    <w:rsid w:val="004052A3"/>
    <w:rsid w:val="00405DDB"/>
    <w:rsid w:val="004069C5"/>
    <w:rsid w:val="00406B4A"/>
    <w:rsid w:val="00407928"/>
    <w:rsid w:val="00407A77"/>
    <w:rsid w:val="00407DD6"/>
    <w:rsid w:val="00407EE5"/>
    <w:rsid w:val="00410AF5"/>
    <w:rsid w:val="004112E6"/>
    <w:rsid w:val="00411663"/>
    <w:rsid w:val="004116C1"/>
    <w:rsid w:val="00412D62"/>
    <w:rsid w:val="004134D2"/>
    <w:rsid w:val="0041468F"/>
    <w:rsid w:val="0041526E"/>
    <w:rsid w:val="00415B48"/>
    <w:rsid w:val="004160E1"/>
    <w:rsid w:val="00416336"/>
    <w:rsid w:val="00416504"/>
    <w:rsid w:val="004201B5"/>
    <w:rsid w:val="00421C07"/>
    <w:rsid w:val="00421E46"/>
    <w:rsid w:val="00421F69"/>
    <w:rsid w:val="004234D3"/>
    <w:rsid w:val="00424488"/>
    <w:rsid w:val="004248A4"/>
    <w:rsid w:val="00425696"/>
    <w:rsid w:val="00425F7A"/>
    <w:rsid w:val="00426619"/>
    <w:rsid w:val="00426623"/>
    <w:rsid w:val="00426FB2"/>
    <w:rsid w:val="00427151"/>
    <w:rsid w:val="0042716E"/>
    <w:rsid w:val="0042792F"/>
    <w:rsid w:val="00427BA2"/>
    <w:rsid w:val="004301E0"/>
    <w:rsid w:val="00431207"/>
    <w:rsid w:val="00431516"/>
    <w:rsid w:val="00431775"/>
    <w:rsid w:val="00431DF0"/>
    <w:rsid w:val="00432C49"/>
    <w:rsid w:val="00432E77"/>
    <w:rsid w:val="00433FA3"/>
    <w:rsid w:val="00434053"/>
    <w:rsid w:val="0043465D"/>
    <w:rsid w:val="00434E5A"/>
    <w:rsid w:val="00435192"/>
    <w:rsid w:val="004352D2"/>
    <w:rsid w:val="004357B9"/>
    <w:rsid w:val="00435A3D"/>
    <w:rsid w:val="00435F7D"/>
    <w:rsid w:val="00436705"/>
    <w:rsid w:val="00436920"/>
    <w:rsid w:val="00436950"/>
    <w:rsid w:val="004369CE"/>
    <w:rsid w:val="00437450"/>
    <w:rsid w:val="00437F61"/>
    <w:rsid w:val="00440651"/>
    <w:rsid w:val="00440E9F"/>
    <w:rsid w:val="004418B8"/>
    <w:rsid w:val="00441F8A"/>
    <w:rsid w:val="004423D4"/>
    <w:rsid w:val="00443AA2"/>
    <w:rsid w:val="004449F9"/>
    <w:rsid w:val="00444AD8"/>
    <w:rsid w:val="00444D36"/>
    <w:rsid w:val="00444D95"/>
    <w:rsid w:val="00447650"/>
    <w:rsid w:val="00447975"/>
    <w:rsid w:val="00447C80"/>
    <w:rsid w:val="00447FF0"/>
    <w:rsid w:val="00450F27"/>
    <w:rsid w:val="00451135"/>
    <w:rsid w:val="004537D0"/>
    <w:rsid w:val="00453AFA"/>
    <w:rsid w:val="004547AA"/>
    <w:rsid w:val="004554B7"/>
    <w:rsid w:val="0045569E"/>
    <w:rsid w:val="00455A53"/>
    <w:rsid w:val="00455E7C"/>
    <w:rsid w:val="00456BFD"/>
    <w:rsid w:val="00457255"/>
    <w:rsid w:val="00457370"/>
    <w:rsid w:val="0045761C"/>
    <w:rsid w:val="004576AB"/>
    <w:rsid w:val="004579EE"/>
    <w:rsid w:val="00460A7A"/>
    <w:rsid w:val="00461170"/>
    <w:rsid w:val="004615A2"/>
    <w:rsid w:val="00461798"/>
    <w:rsid w:val="00461997"/>
    <w:rsid w:val="00463100"/>
    <w:rsid w:val="00464373"/>
    <w:rsid w:val="004645FD"/>
    <w:rsid w:val="004647F5"/>
    <w:rsid w:val="00465304"/>
    <w:rsid w:val="0046560C"/>
    <w:rsid w:val="00465725"/>
    <w:rsid w:val="004659BD"/>
    <w:rsid w:val="00465BB0"/>
    <w:rsid w:val="00467677"/>
    <w:rsid w:val="0046779D"/>
    <w:rsid w:val="0047015C"/>
    <w:rsid w:val="0047035A"/>
    <w:rsid w:val="004703E7"/>
    <w:rsid w:val="0047100C"/>
    <w:rsid w:val="00471259"/>
    <w:rsid w:val="004712A1"/>
    <w:rsid w:val="00471E54"/>
    <w:rsid w:val="00472251"/>
    <w:rsid w:val="00472D01"/>
    <w:rsid w:val="00473BB6"/>
    <w:rsid w:val="00474462"/>
    <w:rsid w:val="00475740"/>
    <w:rsid w:val="00475BBD"/>
    <w:rsid w:val="00475C5E"/>
    <w:rsid w:val="004768C2"/>
    <w:rsid w:val="00476A91"/>
    <w:rsid w:val="00476C91"/>
    <w:rsid w:val="004800A7"/>
    <w:rsid w:val="004800D7"/>
    <w:rsid w:val="004801F4"/>
    <w:rsid w:val="0048147C"/>
    <w:rsid w:val="00481866"/>
    <w:rsid w:val="00481C37"/>
    <w:rsid w:val="00481FB9"/>
    <w:rsid w:val="00483DD8"/>
    <w:rsid w:val="00484938"/>
    <w:rsid w:val="00484C27"/>
    <w:rsid w:val="00485C50"/>
    <w:rsid w:val="00485CB8"/>
    <w:rsid w:val="00486242"/>
    <w:rsid w:val="004865A1"/>
    <w:rsid w:val="0048760A"/>
    <w:rsid w:val="004904C4"/>
    <w:rsid w:val="00490BC3"/>
    <w:rsid w:val="004911D4"/>
    <w:rsid w:val="00491E83"/>
    <w:rsid w:val="004924CA"/>
    <w:rsid w:val="0049252A"/>
    <w:rsid w:val="004928E5"/>
    <w:rsid w:val="00493197"/>
    <w:rsid w:val="0049364F"/>
    <w:rsid w:val="00493747"/>
    <w:rsid w:val="00494D6C"/>
    <w:rsid w:val="00494EF2"/>
    <w:rsid w:val="00495361"/>
    <w:rsid w:val="00496264"/>
    <w:rsid w:val="004965E0"/>
    <w:rsid w:val="00496B69"/>
    <w:rsid w:val="004972E2"/>
    <w:rsid w:val="00497D8C"/>
    <w:rsid w:val="00497EF1"/>
    <w:rsid w:val="004A08E7"/>
    <w:rsid w:val="004A3366"/>
    <w:rsid w:val="004A351A"/>
    <w:rsid w:val="004A3678"/>
    <w:rsid w:val="004A3713"/>
    <w:rsid w:val="004A3770"/>
    <w:rsid w:val="004A3B94"/>
    <w:rsid w:val="004A3FBD"/>
    <w:rsid w:val="004A4AA0"/>
    <w:rsid w:val="004A5036"/>
    <w:rsid w:val="004A5809"/>
    <w:rsid w:val="004A5E89"/>
    <w:rsid w:val="004A618A"/>
    <w:rsid w:val="004A7226"/>
    <w:rsid w:val="004A772D"/>
    <w:rsid w:val="004A7C47"/>
    <w:rsid w:val="004A7D70"/>
    <w:rsid w:val="004B12A3"/>
    <w:rsid w:val="004B1F67"/>
    <w:rsid w:val="004B37ED"/>
    <w:rsid w:val="004B42B8"/>
    <w:rsid w:val="004B4CD8"/>
    <w:rsid w:val="004B53A7"/>
    <w:rsid w:val="004B5632"/>
    <w:rsid w:val="004B567A"/>
    <w:rsid w:val="004B5B80"/>
    <w:rsid w:val="004B6A2B"/>
    <w:rsid w:val="004B7A37"/>
    <w:rsid w:val="004B7F9A"/>
    <w:rsid w:val="004C0C48"/>
    <w:rsid w:val="004C11EF"/>
    <w:rsid w:val="004C14BA"/>
    <w:rsid w:val="004C181A"/>
    <w:rsid w:val="004C19A5"/>
    <w:rsid w:val="004C225D"/>
    <w:rsid w:val="004C2380"/>
    <w:rsid w:val="004C2559"/>
    <w:rsid w:val="004C2DD1"/>
    <w:rsid w:val="004C2DF6"/>
    <w:rsid w:val="004C2EC0"/>
    <w:rsid w:val="004C3251"/>
    <w:rsid w:val="004C361F"/>
    <w:rsid w:val="004C3D3F"/>
    <w:rsid w:val="004C4405"/>
    <w:rsid w:val="004C61BE"/>
    <w:rsid w:val="004C6277"/>
    <w:rsid w:val="004C7712"/>
    <w:rsid w:val="004D0DF4"/>
    <w:rsid w:val="004D0E0F"/>
    <w:rsid w:val="004D10C4"/>
    <w:rsid w:val="004D150F"/>
    <w:rsid w:val="004D163A"/>
    <w:rsid w:val="004D19B8"/>
    <w:rsid w:val="004D1FB6"/>
    <w:rsid w:val="004D21AC"/>
    <w:rsid w:val="004D266D"/>
    <w:rsid w:val="004D370A"/>
    <w:rsid w:val="004D3B68"/>
    <w:rsid w:val="004D4FA4"/>
    <w:rsid w:val="004D50C2"/>
    <w:rsid w:val="004D5666"/>
    <w:rsid w:val="004D5829"/>
    <w:rsid w:val="004E04C0"/>
    <w:rsid w:val="004E0DE1"/>
    <w:rsid w:val="004E182C"/>
    <w:rsid w:val="004E326F"/>
    <w:rsid w:val="004E33EC"/>
    <w:rsid w:val="004E38C1"/>
    <w:rsid w:val="004E4CDC"/>
    <w:rsid w:val="004E4D4E"/>
    <w:rsid w:val="004E4DE5"/>
    <w:rsid w:val="004E4EF3"/>
    <w:rsid w:val="004E6076"/>
    <w:rsid w:val="004E641B"/>
    <w:rsid w:val="004E6D1C"/>
    <w:rsid w:val="004E6D6D"/>
    <w:rsid w:val="004E7232"/>
    <w:rsid w:val="004E7AA4"/>
    <w:rsid w:val="004E7D35"/>
    <w:rsid w:val="004F035E"/>
    <w:rsid w:val="004F18DD"/>
    <w:rsid w:val="004F25B2"/>
    <w:rsid w:val="004F26D5"/>
    <w:rsid w:val="004F2A07"/>
    <w:rsid w:val="004F321C"/>
    <w:rsid w:val="004F36BD"/>
    <w:rsid w:val="004F465F"/>
    <w:rsid w:val="004F603F"/>
    <w:rsid w:val="004F7B84"/>
    <w:rsid w:val="005005DA"/>
    <w:rsid w:val="00500666"/>
    <w:rsid w:val="00500BA2"/>
    <w:rsid w:val="00500FB3"/>
    <w:rsid w:val="005043A6"/>
    <w:rsid w:val="00504593"/>
    <w:rsid w:val="00505274"/>
    <w:rsid w:val="005055C4"/>
    <w:rsid w:val="00506267"/>
    <w:rsid w:val="00506B21"/>
    <w:rsid w:val="00506C06"/>
    <w:rsid w:val="00507E7B"/>
    <w:rsid w:val="00510AFD"/>
    <w:rsid w:val="0051114D"/>
    <w:rsid w:val="00511712"/>
    <w:rsid w:val="00511BFA"/>
    <w:rsid w:val="00511EF6"/>
    <w:rsid w:val="00512129"/>
    <w:rsid w:val="00512412"/>
    <w:rsid w:val="00512E90"/>
    <w:rsid w:val="005135E3"/>
    <w:rsid w:val="00513640"/>
    <w:rsid w:val="005138DC"/>
    <w:rsid w:val="00513B8A"/>
    <w:rsid w:val="005142EE"/>
    <w:rsid w:val="0051516A"/>
    <w:rsid w:val="005155CC"/>
    <w:rsid w:val="00515B4A"/>
    <w:rsid w:val="00515DD2"/>
    <w:rsid w:val="005161C2"/>
    <w:rsid w:val="00516272"/>
    <w:rsid w:val="005165FE"/>
    <w:rsid w:val="00517110"/>
    <w:rsid w:val="00517665"/>
    <w:rsid w:val="00517C17"/>
    <w:rsid w:val="00517CA5"/>
    <w:rsid w:val="00521718"/>
    <w:rsid w:val="0052175F"/>
    <w:rsid w:val="00521A04"/>
    <w:rsid w:val="0052234B"/>
    <w:rsid w:val="00522DC7"/>
    <w:rsid w:val="00523119"/>
    <w:rsid w:val="005235DF"/>
    <w:rsid w:val="00523640"/>
    <w:rsid w:val="005240CB"/>
    <w:rsid w:val="00524395"/>
    <w:rsid w:val="00524CDC"/>
    <w:rsid w:val="005256B7"/>
    <w:rsid w:val="00525BCC"/>
    <w:rsid w:val="00525D5C"/>
    <w:rsid w:val="00526095"/>
    <w:rsid w:val="0052651F"/>
    <w:rsid w:val="0052741B"/>
    <w:rsid w:val="0052742D"/>
    <w:rsid w:val="005277AD"/>
    <w:rsid w:val="00527893"/>
    <w:rsid w:val="00527FD5"/>
    <w:rsid w:val="00530225"/>
    <w:rsid w:val="00530278"/>
    <w:rsid w:val="005304B1"/>
    <w:rsid w:val="005309B4"/>
    <w:rsid w:val="00530D09"/>
    <w:rsid w:val="00530E1C"/>
    <w:rsid w:val="00531778"/>
    <w:rsid w:val="00533CCB"/>
    <w:rsid w:val="005343A5"/>
    <w:rsid w:val="00535A2D"/>
    <w:rsid w:val="005361C9"/>
    <w:rsid w:val="0053654A"/>
    <w:rsid w:val="005365EC"/>
    <w:rsid w:val="00536792"/>
    <w:rsid w:val="005367E7"/>
    <w:rsid w:val="00537277"/>
    <w:rsid w:val="00540421"/>
    <w:rsid w:val="00541DA7"/>
    <w:rsid w:val="0054213F"/>
    <w:rsid w:val="005432B9"/>
    <w:rsid w:val="00543509"/>
    <w:rsid w:val="005435DB"/>
    <w:rsid w:val="00544899"/>
    <w:rsid w:val="005449AD"/>
    <w:rsid w:val="00545283"/>
    <w:rsid w:val="00546627"/>
    <w:rsid w:val="00546CB6"/>
    <w:rsid w:val="00547EA7"/>
    <w:rsid w:val="00547EB0"/>
    <w:rsid w:val="00550382"/>
    <w:rsid w:val="00551563"/>
    <w:rsid w:val="005529F7"/>
    <w:rsid w:val="00554023"/>
    <w:rsid w:val="00554409"/>
    <w:rsid w:val="00554450"/>
    <w:rsid w:val="00554879"/>
    <w:rsid w:val="00554AC6"/>
    <w:rsid w:val="00555B48"/>
    <w:rsid w:val="00555EBB"/>
    <w:rsid w:val="00556479"/>
    <w:rsid w:val="005568E9"/>
    <w:rsid w:val="00556B06"/>
    <w:rsid w:val="00561C0B"/>
    <w:rsid w:val="005626FC"/>
    <w:rsid w:val="005629DB"/>
    <w:rsid w:val="00562F59"/>
    <w:rsid w:val="00563581"/>
    <w:rsid w:val="005645A4"/>
    <w:rsid w:val="00565230"/>
    <w:rsid w:val="0056532E"/>
    <w:rsid w:val="005654F3"/>
    <w:rsid w:val="00565E78"/>
    <w:rsid w:val="00565F32"/>
    <w:rsid w:val="0056728B"/>
    <w:rsid w:val="005672FF"/>
    <w:rsid w:val="00567347"/>
    <w:rsid w:val="00567949"/>
    <w:rsid w:val="005679CB"/>
    <w:rsid w:val="00570E22"/>
    <w:rsid w:val="00571075"/>
    <w:rsid w:val="00571298"/>
    <w:rsid w:val="005720DE"/>
    <w:rsid w:val="00572207"/>
    <w:rsid w:val="0057225C"/>
    <w:rsid w:val="005731AF"/>
    <w:rsid w:val="005742EE"/>
    <w:rsid w:val="0057493A"/>
    <w:rsid w:val="00575A11"/>
    <w:rsid w:val="00576B58"/>
    <w:rsid w:val="00577058"/>
    <w:rsid w:val="005772E7"/>
    <w:rsid w:val="00577305"/>
    <w:rsid w:val="00577C01"/>
    <w:rsid w:val="00580B9B"/>
    <w:rsid w:val="005821A4"/>
    <w:rsid w:val="005824C1"/>
    <w:rsid w:val="005841A1"/>
    <w:rsid w:val="005843B2"/>
    <w:rsid w:val="0058586B"/>
    <w:rsid w:val="00585FAF"/>
    <w:rsid w:val="005863CD"/>
    <w:rsid w:val="00587587"/>
    <w:rsid w:val="0058775A"/>
    <w:rsid w:val="00590595"/>
    <w:rsid w:val="00590A65"/>
    <w:rsid w:val="00592762"/>
    <w:rsid w:val="00592D4C"/>
    <w:rsid w:val="00592F28"/>
    <w:rsid w:val="00593858"/>
    <w:rsid w:val="00593EA5"/>
    <w:rsid w:val="00595E3B"/>
    <w:rsid w:val="00595E3D"/>
    <w:rsid w:val="00596061"/>
    <w:rsid w:val="00596170"/>
    <w:rsid w:val="005967CB"/>
    <w:rsid w:val="005A00E3"/>
    <w:rsid w:val="005A0639"/>
    <w:rsid w:val="005A3101"/>
    <w:rsid w:val="005A4132"/>
    <w:rsid w:val="005A4350"/>
    <w:rsid w:val="005A50B2"/>
    <w:rsid w:val="005A512D"/>
    <w:rsid w:val="005A565A"/>
    <w:rsid w:val="005A5B71"/>
    <w:rsid w:val="005A5D9B"/>
    <w:rsid w:val="005A5E68"/>
    <w:rsid w:val="005A5EB1"/>
    <w:rsid w:val="005A5EE8"/>
    <w:rsid w:val="005A6A21"/>
    <w:rsid w:val="005A7614"/>
    <w:rsid w:val="005A7C42"/>
    <w:rsid w:val="005A7E32"/>
    <w:rsid w:val="005B053B"/>
    <w:rsid w:val="005B08B1"/>
    <w:rsid w:val="005B1576"/>
    <w:rsid w:val="005B171D"/>
    <w:rsid w:val="005B20FF"/>
    <w:rsid w:val="005B2B06"/>
    <w:rsid w:val="005B3775"/>
    <w:rsid w:val="005B3891"/>
    <w:rsid w:val="005B3D8D"/>
    <w:rsid w:val="005B422A"/>
    <w:rsid w:val="005B47A2"/>
    <w:rsid w:val="005B4B13"/>
    <w:rsid w:val="005B4CCA"/>
    <w:rsid w:val="005B4D45"/>
    <w:rsid w:val="005B5235"/>
    <w:rsid w:val="005B5633"/>
    <w:rsid w:val="005B5AEE"/>
    <w:rsid w:val="005B5F4C"/>
    <w:rsid w:val="005B70C4"/>
    <w:rsid w:val="005B78ED"/>
    <w:rsid w:val="005B7DDB"/>
    <w:rsid w:val="005C02F2"/>
    <w:rsid w:val="005C09BA"/>
    <w:rsid w:val="005C1990"/>
    <w:rsid w:val="005C199D"/>
    <w:rsid w:val="005C21CA"/>
    <w:rsid w:val="005C3280"/>
    <w:rsid w:val="005C32DC"/>
    <w:rsid w:val="005C339B"/>
    <w:rsid w:val="005C348A"/>
    <w:rsid w:val="005C375D"/>
    <w:rsid w:val="005C41BB"/>
    <w:rsid w:val="005C46C3"/>
    <w:rsid w:val="005C51B0"/>
    <w:rsid w:val="005C6725"/>
    <w:rsid w:val="005C7255"/>
    <w:rsid w:val="005D0E6D"/>
    <w:rsid w:val="005D2362"/>
    <w:rsid w:val="005D2460"/>
    <w:rsid w:val="005D2838"/>
    <w:rsid w:val="005D2A15"/>
    <w:rsid w:val="005D2D7B"/>
    <w:rsid w:val="005D4EDF"/>
    <w:rsid w:val="005D5CCC"/>
    <w:rsid w:val="005D61AF"/>
    <w:rsid w:val="005D6897"/>
    <w:rsid w:val="005D6F07"/>
    <w:rsid w:val="005D7385"/>
    <w:rsid w:val="005D777C"/>
    <w:rsid w:val="005E12DE"/>
    <w:rsid w:val="005E1865"/>
    <w:rsid w:val="005E2480"/>
    <w:rsid w:val="005E2531"/>
    <w:rsid w:val="005E378C"/>
    <w:rsid w:val="005E38CF"/>
    <w:rsid w:val="005E4E0B"/>
    <w:rsid w:val="005E4E3D"/>
    <w:rsid w:val="005E6949"/>
    <w:rsid w:val="005E69BE"/>
    <w:rsid w:val="005E6B98"/>
    <w:rsid w:val="005E70FF"/>
    <w:rsid w:val="005E765C"/>
    <w:rsid w:val="005F000A"/>
    <w:rsid w:val="005F0705"/>
    <w:rsid w:val="005F1AC9"/>
    <w:rsid w:val="005F1F03"/>
    <w:rsid w:val="005F211C"/>
    <w:rsid w:val="005F3C3D"/>
    <w:rsid w:val="005F3E66"/>
    <w:rsid w:val="005F3FEA"/>
    <w:rsid w:val="005F4212"/>
    <w:rsid w:val="005F4D21"/>
    <w:rsid w:val="005F4ED7"/>
    <w:rsid w:val="005F5841"/>
    <w:rsid w:val="005F5A25"/>
    <w:rsid w:val="005F6222"/>
    <w:rsid w:val="005F6EB6"/>
    <w:rsid w:val="005F76DC"/>
    <w:rsid w:val="00600BEB"/>
    <w:rsid w:val="00601D83"/>
    <w:rsid w:val="00601F59"/>
    <w:rsid w:val="00602BE5"/>
    <w:rsid w:val="00602C4D"/>
    <w:rsid w:val="006032D5"/>
    <w:rsid w:val="00603A2B"/>
    <w:rsid w:val="006045A3"/>
    <w:rsid w:val="006046C7"/>
    <w:rsid w:val="00604C81"/>
    <w:rsid w:val="00605115"/>
    <w:rsid w:val="006057A9"/>
    <w:rsid w:val="00606BCF"/>
    <w:rsid w:val="00612F1F"/>
    <w:rsid w:val="00614740"/>
    <w:rsid w:val="006147D6"/>
    <w:rsid w:val="006147DD"/>
    <w:rsid w:val="006154BE"/>
    <w:rsid w:val="00615E82"/>
    <w:rsid w:val="00615FF1"/>
    <w:rsid w:val="00616237"/>
    <w:rsid w:val="00616743"/>
    <w:rsid w:val="00617120"/>
    <w:rsid w:val="0061736E"/>
    <w:rsid w:val="0061756E"/>
    <w:rsid w:val="00620556"/>
    <w:rsid w:val="00620DC1"/>
    <w:rsid w:val="0062218B"/>
    <w:rsid w:val="00622300"/>
    <w:rsid w:val="00622773"/>
    <w:rsid w:val="0062316F"/>
    <w:rsid w:val="00623576"/>
    <w:rsid w:val="006247E4"/>
    <w:rsid w:val="00625A40"/>
    <w:rsid w:val="00625CB4"/>
    <w:rsid w:val="00625D41"/>
    <w:rsid w:val="00625E62"/>
    <w:rsid w:val="0062659D"/>
    <w:rsid w:val="00626603"/>
    <w:rsid w:val="0062695D"/>
    <w:rsid w:val="00627185"/>
    <w:rsid w:val="006271E2"/>
    <w:rsid w:val="0063075C"/>
    <w:rsid w:val="00630F08"/>
    <w:rsid w:val="0063174B"/>
    <w:rsid w:val="00632BB7"/>
    <w:rsid w:val="0063337B"/>
    <w:rsid w:val="00633DA7"/>
    <w:rsid w:val="00635298"/>
    <w:rsid w:val="006353EE"/>
    <w:rsid w:val="00636730"/>
    <w:rsid w:val="006371DE"/>
    <w:rsid w:val="00637386"/>
    <w:rsid w:val="0064089C"/>
    <w:rsid w:val="00641151"/>
    <w:rsid w:val="0064284D"/>
    <w:rsid w:val="006429EB"/>
    <w:rsid w:val="00642DCF"/>
    <w:rsid w:val="0064332E"/>
    <w:rsid w:val="00643883"/>
    <w:rsid w:val="00643BC3"/>
    <w:rsid w:val="00644198"/>
    <w:rsid w:val="00645175"/>
    <w:rsid w:val="00645487"/>
    <w:rsid w:val="0064581D"/>
    <w:rsid w:val="0064663A"/>
    <w:rsid w:val="006469DE"/>
    <w:rsid w:val="00647269"/>
    <w:rsid w:val="006505B9"/>
    <w:rsid w:val="00651A39"/>
    <w:rsid w:val="00651EDC"/>
    <w:rsid w:val="00651FD5"/>
    <w:rsid w:val="00652FE0"/>
    <w:rsid w:val="0065320E"/>
    <w:rsid w:val="0065342B"/>
    <w:rsid w:val="00654917"/>
    <w:rsid w:val="00654E37"/>
    <w:rsid w:val="006551A0"/>
    <w:rsid w:val="00655515"/>
    <w:rsid w:val="0065654D"/>
    <w:rsid w:val="006567EE"/>
    <w:rsid w:val="00656EA7"/>
    <w:rsid w:val="00657406"/>
    <w:rsid w:val="00657F7A"/>
    <w:rsid w:val="006604A9"/>
    <w:rsid w:val="00660B24"/>
    <w:rsid w:val="00661D06"/>
    <w:rsid w:val="006622FC"/>
    <w:rsid w:val="006627CC"/>
    <w:rsid w:val="00662A75"/>
    <w:rsid w:val="00663314"/>
    <w:rsid w:val="00663350"/>
    <w:rsid w:val="00663627"/>
    <w:rsid w:val="00663E04"/>
    <w:rsid w:val="00663E20"/>
    <w:rsid w:val="00665EF3"/>
    <w:rsid w:val="0066673A"/>
    <w:rsid w:val="00666917"/>
    <w:rsid w:val="00666C99"/>
    <w:rsid w:val="00667C36"/>
    <w:rsid w:val="0067031D"/>
    <w:rsid w:val="006715A0"/>
    <w:rsid w:val="006716D6"/>
    <w:rsid w:val="00673538"/>
    <w:rsid w:val="00674737"/>
    <w:rsid w:val="006751D2"/>
    <w:rsid w:val="00675256"/>
    <w:rsid w:val="0067576F"/>
    <w:rsid w:val="00675A17"/>
    <w:rsid w:val="00675CBF"/>
    <w:rsid w:val="00675FB8"/>
    <w:rsid w:val="0067614F"/>
    <w:rsid w:val="00676A1E"/>
    <w:rsid w:val="00677064"/>
    <w:rsid w:val="0067745E"/>
    <w:rsid w:val="00680CE4"/>
    <w:rsid w:val="006814EF"/>
    <w:rsid w:val="00681522"/>
    <w:rsid w:val="00681D82"/>
    <w:rsid w:val="00682C87"/>
    <w:rsid w:val="00682D6F"/>
    <w:rsid w:val="00683B8C"/>
    <w:rsid w:val="00683E60"/>
    <w:rsid w:val="00683F62"/>
    <w:rsid w:val="00684079"/>
    <w:rsid w:val="00685EC3"/>
    <w:rsid w:val="006900B3"/>
    <w:rsid w:val="00690796"/>
    <w:rsid w:val="00690C21"/>
    <w:rsid w:val="0069110C"/>
    <w:rsid w:val="006911E2"/>
    <w:rsid w:val="00691B22"/>
    <w:rsid w:val="00692928"/>
    <w:rsid w:val="00693109"/>
    <w:rsid w:val="006939B5"/>
    <w:rsid w:val="00693ACB"/>
    <w:rsid w:val="00693F59"/>
    <w:rsid w:val="006941B7"/>
    <w:rsid w:val="00694446"/>
    <w:rsid w:val="006951D6"/>
    <w:rsid w:val="00695758"/>
    <w:rsid w:val="0069600B"/>
    <w:rsid w:val="006969F1"/>
    <w:rsid w:val="00696B13"/>
    <w:rsid w:val="00696D1A"/>
    <w:rsid w:val="006978DE"/>
    <w:rsid w:val="00697931"/>
    <w:rsid w:val="006A10D4"/>
    <w:rsid w:val="006A12C2"/>
    <w:rsid w:val="006A1D2F"/>
    <w:rsid w:val="006A20B6"/>
    <w:rsid w:val="006A42ED"/>
    <w:rsid w:val="006A499C"/>
    <w:rsid w:val="006A56EE"/>
    <w:rsid w:val="006A715A"/>
    <w:rsid w:val="006A7588"/>
    <w:rsid w:val="006A7681"/>
    <w:rsid w:val="006B0D3E"/>
    <w:rsid w:val="006B1A42"/>
    <w:rsid w:val="006B1E58"/>
    <w:rsid w:val="006B29FC"/>
    <w:rsid w:val="006B2EB9"/>
    <w:rsid w:val="006B3371"/>
    <w:rsid w:val="006B4056"/>
    <w:rsid w:val="006B4391"/>
    <w:rsid w:val="006B488A"/>
    <w:rsid w:val="006B66D7"/>
    <w:rsid w:val="006C0CAC"/>
    <w:rsid w:val="006C2D72"/>
    <w:rsid w:val="006C2DFF"/>
    <w:rsid w:val="006C3251"/>
    <w:rsid w:val="006C35F6"/>
    <w:rsid w:val="006C4816"/>
    <w:rsid w:val="006C65FD"/>
    <w:rsid w:val="006C6FBF"/>
    <w:rsid w:val="006C7B45"/>
    <w:rsid w:val="006D0262"/>
    <w:rsid w:val="006D0565"/>
    <w:rsid w:val="006D101D"/>
    <w:rsid w:val="006D121F"/>
    <w:rsid w:val="006D1628"/>
    <w:rsid w:val="006D184A"/>
    <w:rsid w:val="006D18B3"/>
    <w:rsid w:val="006D2184"/>
    <w:rsid w:val="006D2572"/>
    <w:rsid w:val="006D2789"/>
    <w:rsid w:val="006D2A74"/>
    <w:rsid w:val="006D2F33"/>
    <w:rsid w:val="006D3007"/>
    <w:rsid w:val="006D3CBB"/>
    <w:rsid w:val="006D474A"/>
    <w:rsid w:val="006D4984"/>
    <w:rsid w:val="006D4C3C"/>
    <w:rsid w:val="006D4D56"/>
    <w:rsid w:val="006D4FA5"/>
    <w:rsid w:val="006D6C99"/>
    <w:rsid w:val="006D71A4"/>
    <w:rsid w:val="006D7CD3"/>
    <w:rsid w:val="006D7D16"/>
    <w:rsid w:val="006D7F3B"/>
    <w:rsid w:val="006D7F60"/>
    <w:rsid w:val="006D7FEF"/>
    <w:rsid w:val="006E06D3"/>
    <w:rsid w:val="006E18CA"/>
    <w:rsid w:val="006E1C4A"/>
    <w:rsid w:val="006E2020"/>
    <w:rsid w:val="006E2E52"/>
    <w:rsid w:val="006E34B7"/>
    <w:rsid w:val="006E360D"/>
    <w:rsid w:val="006E3E01"/>
    <w:rsid w:val="006E41B8"/>
    <w:rsid w:val="006E4456"/>
    <w:rsid w:val="006E464B"/>
    <w:rsid w:val="006E505B"/>
    <w:rsid w:val="006E515A"/>
    <w:rsid w:val="006E54E0"/>
    <w:rsid w:val="006E613C"/>
    <w:rsid w:val="006E77A4"/>
    <w:rsid w:val="006E7A24"/>
    <w:rsid w:val="006F0023"/>
    <w:rsid w:val="006F05DB"/>
    <w:rsid w:val="006F2111"/>
    <w:rsid w:val="006F2983"/>
    <w:rsid w:val="006F2A3D"/>
    <w:rsid w:val="006F3FAC"/>
    <w:rsid w:val="006F416F"/>
    <w:rsid w:val="006F46F2"/>
    <w:rsid w:val="006F4807"/>
    <w:rsid w:val="006F493C"/>
    <w:rsid w:val="006F4E98"/>
    <w:rsid w:val="006F52AC"/>
    <w:rsid w:val="006F5CF6"/>
    <w:rsid w:val="006F5D2D"/>
    <w:rsid w:val="006F624A"/>
    <w:rsid w:val="006F68F5"/>
    <w:rsid w:val="006F6E75"/>
    <w:rsid w:val="006F785C"/>
    <w:rsid w:val="006F7C77"/>
    <w:rsid w:val="006F7F6F"/>
    <w:rsid w:val="00700B92"/>
    <w:rsid w:val="0070142F"/>
    <w:rsid w:val="00701601"/>
    <w:rsid w:val="00701736"/>
    <w:rsid w:val="00702DF7"/>
    <w:rsid w:val="00703A97"/>
    <w:rsid w:val="00703C53"/>
    <w:rsid w:val="00703EFF"/>
    <w:rsid w:val="0070463F"/>
    <w:rsid w:val="00705682"/>
    <w:rsid w:val="00705905"/>
    <w:rsid w:val="00705AE2"/>
    <w:rsid w:val="00705E4C"/>
    <w:rsid w:val="0070618D"/>
    <w:rsid w:val="0071055D"/>
    <w:rsid w:val="007115E3"/>
    <w:rsid w:val="00711BAB"/>
    <w:rsid w:val="007121A1"/>
    <w:rsid w:val="007121C2"/>
    <w:rsid w:val="00712A58"/>
    <w:rsid w:val="00712CEE"/>
    <w:rsid w:val="0071316A"/>
    <w:rsid w:val="007152AD"/>
    <w:rsid w:val="007159B2"/>
    <w:rsid w:val="00716491"/>
    <w:rsid w:val="007165AB"/>
    <w:rsid w:val="00716708"/>
    <w:rsid w:val="007167C0"/>
    <w:rsid w:val="00717406"/>
    <w:rsid w:val="007204A3"/>
    <w:rsid w:val="00720FE5"/>
    <w:rsid w:val="0072145A"/>
    <w:rsid w:val="00721AF6"/>
    <w:rsid w:val="00721DA3"/>
    <w:rsid w:val="007223E3"/>
    <w:rsid w:val="007223FA"/>
    <w:rsid w:val="007227E2"/>
    <w:rsid w:val="00722C68"/>
    <w:rsid w:val="0072362E"/>
    <w:rsid w:val="00723C8D"/>
    <w:rsid w:val="00723DD3"/>
    <w:rsid w:val="0072459B"/>
    <w:rsid w:val="00724627"/>
    <w:rsid w:val="007247E8"/>
    <w:rsid w:val="00726EFE"/>
    <w:rsid w:val="007279BD"/>
    <w:rsid w:val="00730184"/>
    <w:rsid w:val="00730384"/>
    <w:rsid w:val="007311DE"/>
    <w:rsid w:val="00731705"/>
    <w:rsid w:val="0073176B"/>
    <w:rsid w:val="00731942"/>
    <w:rsid w:val="00731DA8"/>
    <w:rsid w:val="00731DB2"/>
    <w:rsid w:val="0073243C"/>
    <w:rsid w:val="0073251B"/>
    <w:rsid w:val="00732ADB"/>
    <w:rsid w:val="00732D19"/>
    <w:rsid w:val="00732FCD"/>
    <w:rsid w:val="0073370A"/>
    <w:rsid w:val="00733FCD"/>
    <w:rsid w:val="00734AE5"/>
    <w:rsid w:val="00735DC9"/>
    <w:rsid w:val="0073628D"/>
    <w:rsid w:val="00736800"/>
    <w:rsid w:val="007375B1"/>
    <w:rsid w:val="007422C3"/>
    <w:rsid w:val="0074233C"/>
    <w:rsid w:val="0074237E"/>
    <w:rsid w:val="00743E2F"/>
    <w:rsid w:val="00744CA6"/>
    <w:rsid w:val="00745106"/>
    <w:rsid w:val="00745B68"/>
    <w:rsid w:val="00745B92"/>
    <w:rsid w:val="007462CB"/>
    <w:rsid w:val="0074657B"/>
    <w:rsid w:val="00746B2D"/>
    <w:rsid w:val="00750151"/>
    <w:rsid w:val="00750F86"/>
    <w:rsid w:val="007519FA"/>
    <w:rsid w:val="007520D3"/>
    <w:rsid w:val="00752738"/>
    <w:rsid w:val="007527CB"/>
    <w:rsid w:val="007528B5"/>
    <w:rsid w:val="00753E68"/>
    <w:rsid w:val="007542CC"/>
    <w:rsid w:val="007557FE"/>
    <w:rsid w:val="00755949"/>
    <w:rsid w:val="0075652E"/>
    <w:rsid w:val="0075724B"/>
    <w:rsid w:val="0075796F"/>
    <w:rsid w:val="00757A70"/>
    <w:rsid w:val="00757D7C"/>
    <w:rsid w:val="007600A0"/>
    <w:rsid w:val="007603A1"/>
    <w:rsid w:val="007613B1"/>
    <w:rsid w:val="00761698"/>
    <w:rsid w:val="0076255D"/>
    <w:rsid w:val="00763514"/>
    <w:rsid w:val="00763B42"/>
    <w:rsid w:val="00763EC1"/>
    <w:rsid w:val="00764683"/>
    <w:rsid w:val="007652F2"/>
    <w:rsid w:val="007659D6"/>
    <w:rsid w:val="00765AAF"/>
    <w:rsid w:val="00765C15"/>
    <w:rsid w:val="00765F61"/>
    <w:rsid w:val="00766241"/>
    <w:rsid w:val="00766F80"/>
    <w:rsid w:val="007672DE"/>
    <w:rsid w:val="007717A3"/>
    <w:rsid w:val="00771D7E"/>
    <w:rsid w:val="00772BCC"/>
    <w:rsid w:val="007745A9"/>
    <w:rsid w:val="007756F2"/>
    <w:rsid w:val="007756FD"/>
    <w:rsid w:val="00775ABA"/>
    <w:rsid w:val="0077647A"/>
    <w:rsid w:val="00776864"/>
    <w:rsid w:val="007769BF"/>
    <w:rsid w:val="00777CDC"/>
    <w:rsid w:val="00780880"/>
    <w:rsid w:val="00780AE9"/>
    <w:rsid w:val="00780D65"/>
    <w:rsid w:val="007811FD"/>
    <w:rsid w:val="0078263D"/>
    <w:rsid w:val="00782643"/>
    <w:rsid w:val="00782865"/>
    <w:rsid w:val="00782950"/>
    <w:rsid w:val="00782A4D"/>
    <w:rsid w:val="00782F64"/>
    <w:rsid w:val="00784A7A"/>
    <w:rsid w:val="00784EC4"/>
    <w:rsid w:val="00785440"/>
    <w:rsid w:val="0078557F"/>
    <w:rsid w:val="007855A8"/>
    <w:rsid w:val="007856B9"/>
    <w:rsid w:val="007864C4"/>
    <w:rsid w:val="0078680E"/>
    <w:rsid w:val="007874BE"/>
    <w:rsid w:val="00787DDB"/>
    <w:rsid w:val="00791864"/>
    <w:rsid w:val="007918D2"/>
    <w:rsid w:val="00791D77"/>
    <w:rsid w:val="007926AE"/>
    <w:rsid w:val="007931F9"/>
    <w:rsid w:val="00793A8D"/>
    <w:rsid w:val="00793F65"/>
    <w:rsid w:val="00794103"/>
    <w:rsid w:val="00794325"/>
    <w:rsid w:val="00794456"/>
    <w:rsid w:val="00794EFD"/>
    <w:rsid w:val="007954F0"/>
    <w:rsid w:val="0079564F"/>
    <w:rsid w:val="00795CEB"/>
    <w:rsid w:val="007968C8"/>
    <w:rsid w:val="00796A72"/>
    <w:rsid w:val="00797010"/>
    <w:rsid w:val="00797904"/>
    <w:rsid w:val="007A02DF"/>
    <w:rsid w:val="007A049A"/>
    <w:rsid w:val="007A1E2A"/>
    <w:rsid w:val="007A1E5C"/>
    <w:rsid w:val="007A1F14"/>
    <w:rsid w:val="007A281E"/>
    <w:rsid w:val="007A2BE9"/>
    <w:rsid w:val="007A3943"/>
    <w:rsid w:val="007A5685"/>
    <w:rsid w:val="007A7FBD"/>
    <w:rsid w:val="007B00FA"/>
    <w:rsid w:val="007B0492"/>
    <w:rsid w:val="007B0DB3"/>
    <w:rsid w:val="007B1180"/>
    <w:rsid w:val="007B1DFE"/>
    <w:rsid w:val="007B1F59"/>
    <w:rsid w:val="007B34F2"/>
    <w:rsid w:val="007B3982"/>
    <w:rsid w:val="007B4EAA"/>
    <w:rsid w:val="007B5431"/>
    <w:rsid w:val="007B5D90"/>
    <w:rsid w:val="007B5E12"/>
    <w:rsid w:val="007B634D"/>
    <w:rsid w:val="007B6808"/>
    <w:rsid w:val="007B6DCF"/>
    <w:rsid w:val="007C11DC"/>
    <w:rsid w:val="007C2296"/>
    <w:rsid w:val="007C29AC"/>
    <w:rsid w:val="007C2D51"/>
    <w:rsid w:val="007C3D96"/>
    <w:rsid w:val="007C434A"/>
    <w:rsid w:val="007C4611"/>
    <w:rsid w:val="007C4B8E"/>
    <w:rsid w:val="007C4C69"/>
    <w:rsid w:val="007C5FA5"/>
    <w:rsid w:val="007C602D"/>
    <w:rsid w:val="007C632B"/>
    <w:rsid w:val="007C685B"/>
    <w:rsid w:val="007D0095"/>
    <w:rsid w:val="007D057D"/>
    <w:rsid w:val="007D0B6C"/>
    <w:rsid w:val="007D1596"/>
    <w:rsid w:val="007D173A"/>
    <w:rsid w:val="007D214C"/>
    <w:rsid w:val="007D2ADE"/>
    <w:rsid w:val="007D4742"/>
    <w:rsid w:val="007D5C4D"/>
    <w:rsid w:val="007D6BA9"/>
    <w:rsid w:val="007D6D6C"/>
    <w:rsid w:val="007D7850"/>
    <w:rsid w:val="007E0C5C"/>
    <w:rsid w:val="007E14F0"/>
    <w:rsid w:val="007E3D94"/>
    <w:rsid w:val="007E42E3"/>
    <w:rsid w:val="007E4377"/>
    <w:rsid w:val="007E500C"/>
    <w:rsid w:val="007E513C"/>
    <w:rsid w:val="007E58E5"/>
    <w:rsid w:val="007E61A2"/>
    <w:rsid w:val="007E6A5C"/>
    <w:rsid w:val="007F025A"/>
    <w:rsid w:val="007F041E"/>
    <w:rsid w:val="007F0759"/>
    <w:rsid w:val="007F14B4"/>
    <w:rsid w:val="007F4260"/>
    <w:rsid w:val="007F4884"/>
    <w:rsid w:val="007F4FF2"/>
    <w:rsid w:val="007F5320"/>
    <w:rsid w:val="007F55CE"/>
    <w:rsid w:val="007F56E1"/>
    <w:rsid w:val="007F633B"/>
    <w:rsid w:val="007F67C2"/>
    <w:rsid w:val="007F68B1"/>
    <w:rsid w:val="007F709D"/>
    <w:rsid w:val="007F730D"/>
    <w:rsid w:val="007F785C"/>
    <w:rsid w:val="008000A2"/>
    <w:rsid w:val="00800E59"/>
    <w:rsid w:val="00801EBE"/>
    <w:rsid w:val="00802EFC"/>
    <w:rsid w:val="00803077"/>
    <w:rsid w:val="0080461C"/>
    <w:rsid w:val="0080493E"/>
    <w:rsid w:val="0080493F"/>
    <w:rsid w:val="008054FA"/>
    <w:rsid w:val="00805ABC"/>
    <w:rsid w:val="0080631D"/>
    <w:rsid w:val="00806C20"/>
    <w:rsid w:val="00807C84"/>
    <w:rsid w:val="00810902"/>
    <w:rsid w:val="00810CE6"/>
    <w:rsid w:val="00811727"/>
    <w:rsid w:val="00812686"/>
    <w:rsid w:val="00812809"/>
    <w:rsid w:val="00813981"/>
    <w:rsid w:val="008139A7"/>
    <w:rsid w:val="00813BE6"/>
    <w:rsid w:val="008141D1"/>
    <w:rsid w:val="008149FA"/>
    <w:rsid w:val="008155FB"/>
    <w:rsid w:val="00815709"/>
    <w:rsid w:val="0081612F"/>
    <w:rsid w:val="008163B2"/>
    <w:rsid w:val="00816450"/>
    <w:rsid w:val="00816768"/>
    <w:rsid w:val="00816907"/>
    <w:rsid w:val="00817D74"/>
    <w:rsid w:val="00817FA2"/>
    <w:rsid w:val="00820379"/>
    <w:rsid w:val="00820D93"/>
    <w:rsid w:val="00820DC9"/>
    <w:rsid w:val="008233EC"/>
    <w:rsid w:val="00823D2D"/>
    <w:rsid w:val="00824944"/>
    <w:rsid w:val="00825466"/>
    <w:rsid w:val="00826510"/>
    <w:rsid w:val="00826C65"/>
    <w:rsid w:val="00826CC9"/>
    <w:rsid w:val="008270F1"/>
    <w:rsid w:val="0082793B"/>
    <w:rsid w:val="008300A6"/>
    <w:rsid w:val="008309EB"/>
    <w:rsid w:val="008318D2"/>
    <w:rsid w:val="00831939"/>
    <w:rsid w:val="008321EB"/>
    <w:rsid w:val="0083245D"/>
    <w:rsid w:val="00832957"/>
    <w:rsid w:val="00832D8E"/>
    <w:rsid w:val="00832FA8"/>
    <w:rsid w:val="00833646"/>
    <w:rsid w:val="008338D5"/>
    <w:rsid w:val="00833919"/>
    <w:rsid w:val="00833EF4"/>
    <w:rsid w:val="008342C1"/>
    <w:rsid w:val="008354A0"/>
    <w:rsid w:val="008356C2"/>
    <w:rsid w:val="0083613A"/>
    <w:rsid w:val="008368A3"/>
    <w:rsid w:val="00836DF6"/>
    <w:rsid w:val="00837787"/>
    <w:rsid w:val="00837E9E"/>
    <w:rsid w:val="00840D19"/>
    <w:rsid w:val="00840D6F"/>
    <w:rsid w:val="00841514"/>
    <w:rsid w:val="00843065"/>
    <w:rsid w:val="008431D9"/>
    <w:rsid w:val="0084417F"/>
    <w:rsid w:val="008447CC"/>
    <w:rsid w:val="00844F4F"/>
    <w:rsid w:val="00845C20"/>
    <w:rsid w:val="00845FD4"/>
    <w:rsid w:val="008462C7"/>
    <w:rsid w:val="008467D0"/>
    <w:rsid w:val="0084699B"/>
    <w:rsid w:val="00846DC2"/>
    <w:rsid w:val="008477A4"/>
    <w:rsid w:val="00847833"/>
    <w:rsid w:val="00847B3A"/>
    <w:rsid w:val="0085004E"/>
    <w:rsid w:val="00850AA6"/>
    <w:rsid w:val="00850D9D"/>
    <w:rsid w:val="00851477"/>
    <w:rsid w:val="00851F1B"/>
    <w:rsid w:val="008523CD"/>
    <w:rsid w:val="00852B75"/>
    <w:rsid w:val="0085393D"/>
    <w:rsid w:val="00855DDA"/>
    <w:rsid w:val="00856764"/>
    <w:rsid w:val="00856E81"/>
    <w:rsid w:val="00857C35"/>
    <w:rsid w:val="00857DA4"/>
    <w:rsid w:val="00860B6A"/>
    <w:rsid w:val="0086140A"/>
    <w:rsid w:val="00861F8E"/>
    <w:rsid w:val="00863320"/>
    <w:rsid w:val="00864592"/>
    <w:rsid w:val="00864602"/>
    <w:rsid w:val="00864754"/>
    <w:rsid w:val="00864EBD"/>
    <w:rsid w:val="00865017"/>
    <w:rsid w:val="0086524C"/>
    <w:rsid w:val="00865279"/>
    <w:rsid w:val="00865626"/>
    <w:rsid w:val="00865E31"/>
    <w:rsid w:val="008669E1"/>
    <w:rsid w:val="00866C86"/>
    <w:rsid w:val="0087015E"/>
    <w:rsid w:val="00871265"/>
    <w:rsid w:val="008714AD"/>
    <w:rsid w:val="00872417"/>
    <w:rsid w:val="008726D7"/>
    <w:rsid w:val="0087277E"/>
    <w:rsid w:val="00872A66"/>
    <w:rsid w:val="008731D2"/>
    <w:rsid w:val="008734D8"/>
    <w:rsid w:val="008736C5"/>
    <w:rsid w:val="00874B09"/>
    <w:rsid w:val="00875949"/>
    <w:rsid w:val="008765CA"/>
    <w:rsid w:val="00876DB5"/>
    <w:rsid w:val="00880C36"/>
    <w:rsid w:val="008813CB"/>
    <w:rsid w:val="008815EF"/>
    <w:rsid w:val="0088165D"/>
    <w:rsid w:val="008828A9"/>
    <w:rsid w:val="00882EEF"/>
    <w:rsid w:val="00890265"/>
    <w:rsid w:val="008905E7"/>
    <w:rsid w:val="008913A3"/>
    <w:rsid w:val="008918C7"/>
    <w:rsid w:val="00891CAF"/>
    <w:rsid w:val="008941A2"/>
    <w:rsid w:val="00894825"/>
    <w:rsid w:val="0089691E"/>
    <w:rsid w:val="00896A77"/>
    <w:rsid w:val="00896BDB"/>
    <w:rsid w:val="0089747C"/>
    <w:rsid w:val="00897911"/>
    <w:rsid w:val="00897A54"/>
    <w:rsid w:val="00897C05"/>
    <w:rsid w:val="00897E45"/>
    <w:rsid w:val="008A10EF"/>
    <w:rsid w:val="008A13D8"/>
    <w:rsid w:val="008A166D"/>
    <w:rsid w:val="008A1E12"/>
    <w:rsid w:val="008A2BDF"/>
    <w:rsid w:val="008A43BA"/>
    <w:rsid w:val="008A6207"/>
    <w:rsid w:val="008A65FC"/>
    <w:rsid w:val="008A6DFD"/>
    <w:rsid w:val="008A7192"/>
    <w:rsid w:val="008A748A"/>
    <w:rsid w:val="008A76B7"/>
    <w:rsid w:val="008A7D8B"/>
    <w:rsid w:val="008B10C2"/>
    <w:rsid w:val="008B23B0"/>
    <w:rsid w:val="008B331F"/>
    <w:rsid w:val="008B406D"/>
    <w:rsid w:val="008B5AB8"/>
    <w:rsid w:val="008B5DF4"/>
    <w:rsid w:val="008B7E88"/>
    <w:rsid w:val="008C0974"/>
    <w:rsid w:val="008C0A5D"/>
    <w:rsid w:val="008C0BC0"/>
    <w:rsid w:val="008C1102"/>
    <w:rsid w:val="008C13AC"/>
    <w:rsid w:val="008C13D0"/>
    <w:rsid w:val="008C2010"/>
    <w:rsid w:val="008C2137"/>
    <w:rsid w:val="008C259B"/>
    <w:rsid w:val="008C2714"/>
    <w:rsid w:val="008C27A5"/>
    <w:rsid w:val="008C2BDC"/>
    <w:rsid w:val="008C3238"/>
    <w:rsid w:val="008C3B51"/>
    <w:rsid w:val="008C3D59"/>
    <w:rsid w:val="008C5056"/>
    <w:rsid w:val="008C50AC"/>
    <w:rsid w:val="008C5CA0"/>
    <w:rsid w:val="008C778F"/>
    <w:rsid w:val="008D107C"/>
    <w:rsid w:val="008D183C"/>
    <w:rsid w:val="008D2066"/>
    <w:rsid w:val="008D27E7"/>
    <w:rsid w:val="008D2D17"/>
    <w:rsid w:val="008D43E5"/>
    <w:rsid w:val="008D47E8"/>
    <w:rsid w:val="008D4B0E"/>
    <w:rsid w:val="008D4D0E"/>
    <w:rsid w:val="008D572E"/>
    <w:rsid w:val="008D5847"/>
    <w:rsid w:val="008D63C5"/>
    <w:rsid w:val="008E0148"/>
    <w:rsid w:val="008E144C"/>
    <w:rsid w:val="008E2305"/>
    <w:rsid w:val="008E462F"/>
    <w:rsid w:val="008E540E"/>
    <w:rsid w:val="008E5B3E"/>
    <w:rsid w:val="008E6A6E"/>
    <w:rsid w:val="008E77AC"/>
    <w:rsid w:val="008F042E"/>
    <w:rsid w:val="008F1CA5"/>
    <w:rsid w:val="008F25BA"/>
    <w:rsid w:val="008F2EF5"/>
    <w:rsid w:val="008F398A"/>
    <w:rsid w:val="008F3DA1"/>
    <w:rsid w:val="008F3DBA"/>
    <w:rsid w:val="008F40FD"/>
    <w:rsid w:val="008F41AF"/>
    <w:rsid w:val="008F5274"/>
    <w:rsid w:val="008F5AA9"/>
    <w:rsid w:val="008F5D48"/>
    <w:rsid w:val="008F65F7"/>
    <w:rsid w:val="008F6870"/>
    <w:rsid w:val="008F6EA5"/>
    <w:rsid w:val="008F7EC5"/>
    <w:rsid w:val="009006D6"/>
    <w:rsid w:val="00900743"/>
    <w:rsid w:val="00901221"/>
    <w:rsid w:val="00901B01"/>
    <w:rsid w:val="00901BC4"/>
    <w:rsid w:val="009022E4"/>
    <w:rsid w:val="00903754"/>
    <w:rsid w:val="00903A71"/>
    <w:rsid w:val="00903CFE"/>
    <w:rsid w:val="00903E73"/>
    <w:rsid w:val="00904D73"/>
    <w:rsid w:val="0090604E"/>
    <w:rsid w:val="00906555"/>
    <w:rsid w:val="00906852"/>
    <w:rsid w:val="00906CE1"/>
    <w:rsid w:val="00907306"/>
    <w:rsid w:val="009079E1"/>
    <w:rsid w:val="009113BC"/>
    <w:rsid w:val="0091186A"/>
    <w:rsid w:val="0091235A"/>
    <w:rsid w:val="009131D8"/>
    <w:rsid w:val="0091342E"/>
    <w:rsid w:val="0091402A"/>
    <w:rsid w:val="0091468A"/>
    <w:rsid w:val="00914D0F"/>
    <w:rsid w:val="00914EE6"/>
    <w:rsid w:val="009166B4"/>
    <w:rsid w:val="009168D0"/>
    <w:rsid w:val="00916CF5"/>
    <w:rsid w:val="00917012"/>
    <w:rsid w:val="00917AF7"/>
    <w:rsid w:val="0092039B"/>
    <w:rsid w:val="0092077A"/>
    <w:rsid w:val="009207C3"/>
    <w:rsid w:val="0092089A"/>
    <w:rsid w:val="00920B79"/>
    <w:rsid w:val="00920BCC"/>
    <w:rsid w:val="00921207"/>
    <w:rsid w:val="00921330"/>
    <w:rsid w:val="00921A28"/>
    <w:rsid w:val="00922A06"/>
    <w:rsid w:val="00922CF9"/>
    <w:rsid w:val="00922E56"/>
    <w:rsid w:val="0092304C"/>
    <w:rsid w:val="00925B5C"/>
    <w:rsid w:val="00925F2A"/>
    <w:rsid w:val="00926C3B"/>
    <w:rsid w:val="00926D27"/>
    <w:rsid w:val="00926FA9"/>
    <w:rsid w:val="009277F0"/>
    <w:rsid w:val="00931EE6"/>
    <w:rsid w:val="00932D64"/>
    <w:rsid w:val="00933DD0"/>
    <w:rsid w:val="009341F7"/>
    <w:rsid w:val="00934CEA"/>
    <w:rsid w:val="0093534E"/>
    <w:rsid w:val="0093539F"/>
    <w:rsid w:val="00935FDB"/>
    <w:rsid w:val="0093634A"/>
    <w:rsid w:val="00936A0F"/>
    <w:rsid w:val="00936BC9"/>
    <w:rsid w:val="00936DB0"/>
    <w:rsid w:val="0093786E"/>
    <w:rsid w:val="00937A59"/>
    <w:rsid w:val="00937DA6"/>
    <w:rsid w:val="00940A1F"/>
    <w:rsid w:val="00940D24"/>
    <w:rsid w:val="00941509"/>
    <w:rsid w:val="0094265B"/>
    <w:rsid w:val="00944265"/>
    <w:rsid w:val="0094492A"/>
    <w:rsid w:val="00945E79"/>
    <w:rsid w:val="00946688"/>
    <w:rsid w:val="00946AFD"/>
    <w:rsid w:val="00947067"/>
    <w:rsid w:val="009476C1"/>
    <w:rsid w:val="00947975"/>
    <w:rsid w:val="00950483"/>
    <w:rsid w:val="00950DEE"/>
    <w:rsid w:val="00951A7A"/>
    <w:rsid w:val="00951F78"/>
    <w:rsid w:val="00952F9C"/>
    <w:rsid w:val="00953AA0"/>
    <w:rsid w:val="0095510D"/>
    <w:rsid w:val="0095541B"/>
    <w:rsid w:val="009556E1"/>
    <w:rsid w:val="0095597A"/>
    <w:rsid w:val="00957454"/>
    <w:rsid w:val="0096055C"/>
    <w:rsid w:val="00960985"/>
    <w:rsid w:val="00960D23"/>
    <w:rsid w:val="00960D2A"/>
    <w:rsid w:val="00961A98"/>
    <w:rsid w:val="00961ADC"/>
    <w:rsid w:val="00961DC6"/>
    <w:rsid w:val="009621F0"/>
    <w:rsid w:val="009625CD"/>
    <w:rsid w:val="0096263B"/>
    <w:rsid w:val="009626E6"/>
    <w:rsid w:val="00962882"/>
    <w:rsid w:val="00962D19"/>
    <w:rsid w:val="0096485E"/>
    <w:rsid w:val="009648DA"/>
    <w:rsid w:val="00964B34"/>
    <w:rsid w:val="00965A1E"/>
    <w:rsid w:val="0096627C"/>
    <w:rsid w:val="00966981"/>
    <w:rsid w:val="00966B9B"/>
    <w:rsid w:val="009710BC"/>
    <w:rsid w:val="009727A7"/>
    <w:rsid w:val="0097313B"/>
    <w:rsid w:val="009746A0"/>
    <w:rsid w:val="00974AAE"/>
    <w:rsid w:val="00974C52"/>
    <w:rsid w:val="009751E8"/>
    <w:rsid w:val="00975C42"/>
    <w:rsid w:val="00976B36"/>
    <w:rsid w:val="00976E0F"/>
    <w:rsid w:val="0097775F"/>
    <w:rsid w:val="00980656"/>
    <w:rsid w:val="0098086E"/>
    <w:rsid w:val="00980CCD"/>
    <w:rsid w:val="00980EBC"/>
    <w:rsid w:val="00981F67"/>
    <w:rsid w:val="00982D0E"/>
    <w:rsid w:val="00982DDC"/>
    <w:rsid w:val="00982F85"/>
    <w:rsid w:val="00983A5E"/>
    <w:rsid w:val="00983C96"/>
    <w:rsid w:val="00984DDC"/>
    <w:rsid w:val="00985038"/>
    <w:rsid w:val="009852EF"/>
    <w:rsid w:val="00985806"/>
    <w:rsid w:val="00985D37"/>
    <w:rsid w:val="00985E70"/>
    <w:rsid w:val="0098605A"/>
    <w:rsid w:val="00987FC6"/>
    <w:rsid w:val="00990835"/>
    <w:rsid w:val="00990997"/>
    <w:rsid w:val="00990B2A"/>
    <w:rsid w:val="00990BD3"/>
    <w:rsid w:val="00991264"/>
    <w:rsid w:val="00991B6A"/>
    <w:rsid w:val="00991C13"/>
    <w:rsid w:val="00991E18"/>
    <w:rsid w:val="009927A9"/>
    <w:rsid w:val="00993D0B"/>
    <w:rsid w:val="00993F8F"/>
    <w:rsid w:val="009954A1"/>
    <w:rsid w:val="00995CE8"/>
    <w:rsid w:val="00997AB0"/>
    <w:rsid w:val="00997B4B"/>
    <w:rsid w:val="00997B4F"/>
    <w:rsid w:val="00997D42"/>
    <w:rsid w:val="009A02D8"/>
    <w:rsid w:val="009A074F"/>
    <w:rsid w:val="009A1DEC"/>
    <w:rsid w:val="009A26E3"/>
    <w:rsid w:val="009A3743"/>
    <w:rsid w:val="009A3AF2"/>
    <w:rsid w:val="009A3D0D"/>
    <w:rsid w:val="009A3E82"/>
    <w:rsid w:val="009A4019"/>
    <w:rsid w:val="009A40B9"/>
    <w:rsid w:val="009A4F7A"/>
    <w:rsid w:val="009A51A8"/>
    <w:rsid w:val="009A526E"/>
    <w:rsid w:val="009A5A85"/>
    <w:rsid w:val="009A6149"/>
    <w:rsid w:val="009A6D94"/>
    <w:rsid w:val="009A7006"/>
    <w:rsid w:val="009A7087"/>
    <w:rsid w:val="009B0AD9"/>
    <w:rsid w:val="009B0FED"/>
    <w:rsid w:val="009B152E"/>
    <w:rsid w:val="009B32B0"/>
    <w:rsid w:val="009B3479"/>
    <w:rsid w:val="009B368C"/>
    <w:rsid w:val="009B3A1F"/>
    <w:rsid w:val="009B3BA8"/>
    <w:rsid w:val="009B459D"/>
    <w:rsid w:val="009B46D5"/>
    <w:rsid w:val="009B51C7"/>
    <w:rsid w:val="009B5604"/>
    <w:rsid w:val="009B668E"/>
    <w:rsid w:val="009B6B1A"/>
    <w:rsid w:val="009B7983"/>
    <w:rsid w:val="009C0497"/>
    <w:rsid w:val="009C0A16"/>
    <w:rsid w:val="009C1376"/>
    <w:rsid w:val="009C166E"/>
    <w:rsid w:val="009C16F8"/>
    <w:rsid w:val="009C19A6"/>
    <w:rsid w:val="009C2626"/>
    <w:rsid w:val="009C2B4E"/>
    <w:rsid w:val="009C3595"/>
    <w:rsid w:val="009C377F"/>
    <w:rsid w:val="009C48B0"/>
    <w:rsid w:val="009C5521"/>
    <w:rsid w:val="009C590C"/>
    <w:rsid w:val="009C5DD7"/>
    <w:rsid w:val="009C6038"/>
    <w:rsid w:val="009C6440"/>
    <w:rsid w:val="009C70EA"/>
    <w:rsid w:val="009C746C"/>
    <w:rsid w:val="009C7850"/>
    <w:rsid w:val="009D00BB"/>
    <w:rsid w:val="009D0956"/>
    <w:rsid w:val="009D0BD1"/>
    <w:rsid w:val="009D1870"/>
    <w:rsid w:val="009D20CE"/>
    <w:rsid w:val="009D37E9"/>
    <w:rsid w:val="009D37EC"/>
    <w:rsid w:val="009D3C44"/>
    <w:rsid w:val="009D48CC"/>
    <w:rsid w:val="009D4B87"/>
    <w:rsid w:val="009D4BB1"/>
    <w:rsid w:val="009D4C0C"/>
    <w:rsid w:val="009D50A8"/>
    <w:rsid w:val="009D5D02"/>
    <w:rsid w:val="009D5EC3"/>
    <w:rsid w:val="009D6114"/>
    <w:rsid w:val="009D7260"/>
    <w:rsid w:val="009D7F96"/>
    <w:rsid w:val="009D7FA5"/>
    <w:rsid w:val="009E0EBD"/>
    <w:rsid w:val="009E14EC"/>
    <w:rsid w:val="009E1C23"/>
    <w:rsid w:val="009E251C"/>
    <w:rsid w:val="009E3E61"/>
    <w:rsid w:val="009E4BA1"/>
    <w:rsid w:val="009E4EC1"/>
    <w:rsid w:val="009E575C"/>
    <w:rsid w:val="009E5775"/>
    <w:rsid w:val="009E6042"/>
    <w:rsid w:val="009E606A"/>
    <w:rsid w:val="009E65B8"/>
    <w:rsid w:val="009E711E"/>
    <w:rsid w:val="009E745C"/>
    <w:rsid w:val="009F00AD"/>
    <w:rsid w:val="009F0D63"/>
    <w:rsid w:val="009F112B"/>
    <w:rsid w:val="009F1DE2"/>
    <w:rsid w:val="009F29C4"/>
    <w:rsid w:val="009F3686"/>
    <w:rsid w:val="009F43AB"/>
    <w:rsid w:val="009F51AE"/>
    <w:rsid w:val="009F5272"/>
    <w:rsid w:val="009F5647"/>
    <w:rsid w:val="009F5AD8"/>
    <w:rsid w:val="009F5B9E"/>
    <w:rsid w:val="009F5CC7"/>
    <w:rsid w:val="009F5F21"/>
    <w:rsid w:val="009F64D9"/>
    <w:rsid w:val="009F78F4"/>
    <w:rsid w:val="009F7ACB"/>
    <w:rsid w:val="00A00457"/>
    <w:rsid w:val="00A04454"/>
    <w:rsid w:val="00A046F6"/>
    <w:rsid w:val="00A0494B"/>
    <w:rsid w:val="00A052D3"/>
    <w:rsid w:val="00A05306"/>
    <w:rsid w:val="00A0545D"/>
    <w:rsid w:val="00A06412"/>
    <w:rsid w:val="00A06B69"/>
    <w:rsid w:val="00A075AC"/>
    <w:rsid w:val="00A07D6F"/>
    <w:rsid w:val="00A1064E"/>
    <w:rsid w:val="00A1085F"/>
    <w:rsid w:val="00A10919"/>
    <w:rsid w:val="00A10A0E"/>
    <w:rsid w:val="00A11B6D"/>
    <w:rsid w:val="00A11DB4"/>
    <w:rsid w:val="00A12185"/>
    <w:rsid w:val="00A12625"/>
    <w:rsid w:val="00A13D61"/>
    <w:rsid w:val="00A13E97"/>
    <w:rsid w:val="00A14388"/>
    <w:rsid w:val="00A14C07"/>
    <w:rsid w:val="00A15A1A"/>
    <w:rsid w:val="00A15F6E"/>
    <w:rsid w:val="00A1609B"/>
    <w:rsid w:val="00A160A5"/>
    <w:rsid w:val="00A16303"/>
    <w:rsid w:val="00A1682A"/>
    <w:rsid w:val="00A16AA1"/>
    <w:rsid w:val="00A16E6A"/>
    <w:rsid w:val="00A17A8C"/>
    <w:rsid w:val="00A20047"/>
    <w:rsid w:val="00A20A40"/>
    <w:rsid w:val="00A21646"/>
    <w:rsid w:val="00A21A95"/>
    <w:rsid w:val="00A21BC2"/>
    <w:rsid w:val="00A21EE2"/>
    <w:rsid w:val="00A23080"/>
    <w:rsid w:val="00A2322D"/>
    <w:rsid w:val="00A2394C"/>
    <w:rsid w:val="00A243DD"/>
    <w:rsid w:val="00A24492"/>
    <w:rsid w:val="00A2462C"/>
    <w:rsid w:val="00A24D3A"/>
    <w:rsid w:val="00A2567F"/>
    <w:rsid w:val="00A26325"/>
    <w:rsid w:val="00A275C9"/>
    <w:rsid w:val="00A305D9"/>
    <w:rsid w:val="00A309FC"/>
    <w:rsid w:val="00A30B7D"/>
    <w:rsid w:val="00A311EE"/>
    <w:rsid w:val="00A3137A"/>
    <w:rsid w:val="00A31B9C"/>
    <w:rsid w:val="00A31C5A"/>
    <w:rsid w:val="00A3299B"/>
    <w:rsid w:val="00A32B45"/>
    <w:rsid w:val="00A32DA5"/>
    <w:rsid w:val="00A330D9"/>
    <w:rsid w:val="00A335D2"/>
    <w:rsid w:val="00A33820"/>
    <w:rsid w:val="00A33ED2"/>
    <w:rsid w:val="00A33F33"/>
    <w:rsid w:val="00A354D1"/>
    <w:rsid w:val="00A35773"/>
    <w:rsid w:val="00A369CF"/>
    <w:rsid w:val="00A372F6"/>
    <w:rsid w:val="00A37EE4"/>
    <w:rsid w:val="00A401C7"/>
    <w:rsid w:val="00A4105B"/>
    <w:rsid w:val="00A41614"/>
    <w:rsid w:val="00A419DE"/>
    <w:rsid w:val="00A41A99"/>
    <w:rsid w:val="00A41DFE"/>
    <w:rsid w:val="00A42D23"/>
    <w:rsid w:val="00A4318C"/>
    <w:rsid w:val="00A43B22"/>
    <w:rsid w:val="00A43D8C"/>
    <w:rsid w:val="00A441A8"/>
    <w:rsid w:val="00A459F3"/>
    <w:rsid w:val="00A47083"/>
    <w:rsid w:val="00A5002F"/>
    <w:rsid w:val="00A510D0"/>
    <w:rsid w:val="00A512A0"/>
    <w:rsid w:val="00A5170E"/>
    <w:rsid w:val="00A51AA8"/>
    <w:rsid w:val="00A52259"/>
    <w:rsid w:val="00A52BDD"/>
    <w:rsid w:val="00A5374C"/>
    <w:rsid w:val="00A53FBB"/>
    <w:rsid w:val="00A544CE"/>
    <w:rsid w:val="00A54C3C"/>
    <w:rsid w:val="00A5504B"/>
    <w:rsid w:val="00A56700"/>
    <w:rsid w:val="00A56C49"/>
    <w:rsid w:val="00A57360"/>
    <w:rsid w:val="00A57E3C"/>
    <w:rsid w:val="00A616FB"/>
    <w:rsid w:val="00A6298B"/>
    <w:rsid w:val="00A645B9"/>
    <w:rsid w:val="00A64EF8"/>
    <w:rsid w:val="00A66065"/>
    <w:rsid w:val="00A66654"/>
    <w:rsid w:val="00A66987"/>
    <w:rsid w:val="00A66CA0"/>
    <w:rsid w:val="00A66CDD"/>
    <w:rsid w:val="00A67AF6"/>
    <w:rsid w:val="00A70D31"/>
    <w:rsid w:val="00A71D79"/>
    <w:rsid w:val="00A720E9"/>
    <w:rsid w:val="00A72236"/>
    <w:rsid w:val="00A72674"/>
    <w:rsid w:val="00A738BB"/>
    <w:rsid w:val="00A743E8"/>
    <w:rsid w:val="00A75A1E"/>
    <w:rsid w:val="00A761FC"/>
    <w:rsid w:val="00A76699"/>
    <w:rsid w:val="00A76CAB"/>
    <w:rsid w:val="00A76FAD"/>
    <w:rsid w:val="00A77B59"/>
    <w:rsid w:val="00A77BF8"/>
    <w:rsid w:val="00A80260"/>
    <w:rsid w:val="00A805EA"/>
    <w:rsid w:val="00A80AE5"/>
    <w:rsid w:val="00A80CCB"/>
    <w:rsid w:val="00A81037"/>
    <w:rsid w:val="00A817FC"/>
    <w:rsid w:val="00A819DE"/>
    <w:rsid w:val="00A81B01"/>
    <w:rsid w:val="00A84996"/>
    <w:rsid w:val="00A8519F"/>
    <w:rsid w:val="00A855E0"/>
    <w:rsid w:val="00A865BF"/>
    <w:rsid w:val="00A86C01"/>
    <w:rsid w:val="00A86CD5"/>
    <w:rsid w:val="00A8783D"/>
    <w:rsid w:val="00A879AB"/>
    <w:rsid w:val="00A87AB2"/>
    <w:rsid w:val="00A87B7B"/>
    <w:rsid w:val="00A9075D"/>
    <w:rsid w:val="00A90A66"/>
    <w:rsid w:val="00A91082"/>
    <w:rsid w:val="00A92355"/>
    <w:rsid w:val="00A923B5"/>
    <w:rsid w:val="00A92B3E"/>
    <w:rsid w:val="00A93076"/>
    <w:rsid w:val="00A93C56"/>
    <w:rsid w:val="00A94505"/>
    <w:rsid w:val="00A94895"/>
    <w:rsid w:val="00A94904"/>
    <w:rsid w:val="00A95B43"/>
    <w:rsid w:val="00A96083"/>
    <w:rsid w:val="00A96405"/>
    <w:rsid w:val="00A9685C"/>
    <w:rsid w:val="00A97669"/>
    <w:rsid w:val="00A97D8E"/>
    <w:rsid w:val="00AA05D6"/>
    <w:rsid w:val="00AA1AB4"/>
    <w:rsid w:val="00AA3A48"/>
    <w:rsid w:val="00AA4393"/>
    <w:rsid w:val="00AA46A2"/>
    <w:rsid w:val="00AA471B"/>
    <w:rsid w:val="00AA4939"/>
    <w:rsid w:val="00AA4F57"/>
    <w:rsid w:val="00AA54C5"/>
    <w:rsid w:val="00AA6468"/>
    <w:rsid w:val="00AA70F6"/>
    <w:rsid w:val="00AA71BB"/>
    <w:rsid w:val="00AA7FB3"/>
    <w:rsid w:val="00AB0158"/>
    <w:rsid w:val="00AB035D"/>
    <w:rsid w:val="00AB05DF"/>
    <w:rsid w:val="00AB0B92"/>
    <w:rsid w:val="00AB133F"/>
    <w:rsid w:val="00AB1747"/>
    <w:rsid w:val="00AB232E"/>
    <w:rsid w:val="00AB32C8"/>
    <w:rsid w:val="00AB3768"/>
    <w:rsid w:val="00AB398B"/>
    <w:rsid w:val="00AB3E89"/>
    <w:rsid w:val="00AB44AD"/>
    <w:rsid w:val="00AB44F3"/>
    <w:rsid w:val="00AB4D49"/>
    <w:rsid w:val="00AB6C4E"/>
    <w:rsid w:val="00AB76A4"/>
    <w:rsid w:val="00AC0234"/>
    <w:rsid w:val="00AC03F8"/>
    <w:rsid w:val="00AC0860"/>
    <w:rsid w:val="00AC0D9A"/>
    <w:rsid w:val="00AC1793"/>
    <w:rsid w:val="00AC2EE6"/>
    <w:rsid w:val="00AC3762"/>
    <w:rsid w:val="00AC3B0C"/>
    <w:rsid w:val="00AC4633"/>
    <w:rsid w:val="00AC5A5B"/>
    <w:rsid w:val="00AC5E4B"/>
    <w:rsid w:val="00AC6CFA"/>
    <w:rsid w:val="00AC75E8"/>
    <w:rsid w:val="00AC7767"/>
    <w:rsid w:val="00AC7B8B"/>
    <w:rsid w:val="00AD0FD6"/>
    <w:rsid w:val="00AD1954"/>
    <w:rsid w:val="00AD1A27"/>
    <w:rsid w:val="00AD2925"/>
    <w:rsid w:val="00AD36F4"/>
    <w:rsid w:val="00AD3E95"/>
    <w:rsid w:val="00AD3F27"/>
    <w:rsid w:val="00AD4DD8"/>
    <w:rsid w:val="00AD5B38"/>
    <w:rsid w:val="00AD681C"/>
    <w:rsid w:val="00AD708C"/>
    <w:rsid w:val="00AD78C5"/>
    <w:rsid w:val="00AE0E13"/>
    <w:rsid w:val="00AE0EE4"/>
    <w:rsid w:val="00AE0F0E"/>
    <w:rsid w:val="00AE18CB"/>
    <w:rsid w:val="00AE2AC2"/>
    <w:rsid w:val="00AE2C79"/>
    <w:rsid w:val="00AE35D8"/>
    <w:rsid w:val="00AE3EAA"/>
    <w:rsid w:val="00AE42FC"/>
    <w:rsid w:val="00AE46B2"/>
    <w:rsid w:val="00AE568D"/>
    <w:rsid w:val="00AE5864"/>
    <w:rsid w:val="00AE5B66"/>
    <w:rsid w:val="00AE5F71"/>
    <w:rsid w:val="00AE606C"/>
    <w:rsid w:val="00AE67B3"/>
    <w:rsid w:val="00AE739F"/>
    <w:rsid w:val="00AF0728"/>
    <w:rsid w:val="00AF0B84"/>
    <w:rsid w:val="00AF159E"/>
    <w:rsid w:val="00AF20A0"/>
    <w:rsid w:val="00AF304C"/>
    <w:rsid w:val="00AF3A06"/>
    <w:rsid w:val="00AF5CC0"/>
    <w:rsid w:val="00AF63C6"/>
    <w:rsid w:val="00AF6673"/>
    <w:rsid w:val="00AF6865"/>
    <w:rsid w:val="00B0008F"/>
    <w:rsid w:val="00B01028"/>
    <w:rsid w:val="00B01734"/>
    <w:rsid w:val="00B0193D"/>
    <w:rsid w:val="00B03BB3"/>
    <w:rsid w:val="00B044EF"/>
    <w:rsid w:val="00B0480F"/>
    <w:rsid w:val="00B04AA2"/>
    <w:rsid w:val="00B04EC6"/>
    <w:rsid w:val="00B04F19"/>
    <w:rsid w:val="00B04F23"/>
    <w:rsid w:val="00B0551F"/>
    <w:rsid w:val="00B06429"/>
    <w:rsid w:val="00B065D2"/>
    <w:rsid w:val="00B066BB"/>
    <w:rsid w:val="00B06B10"/>
    <w:rsid w:val="00B06E8F"/>
    <w:rsid w:val="00B079C8"/>
    <w:rsid w:val="00B10165"/>
    <w:rsid w:val="00B10F7D"/>
    <w:rsid w:val="00B12296"/>
    <w:rsid w:val="00B122EA"/>
    <w:rsid w:val="00B127ED"/>
    <w:rsid w:val="00B12887"/>
    <w:rsid w:val="00B131F6"/>
    <w:rsid w:val="00B139D0"/>
    <w:rsid w:val="00B13E21"/>
    <w:rsid w:val="00B14141"/>
    <w:rsid w:val="00B14594"/>
    <w:rsid w:val="00B1473F"/>
    <w:rsid w:val="00B15352"/>
    <w:rsid w:val="00B16DB6"/>
    <w:rsid w:val="00B17195"/>
    <w:rsid w:val="00B21ECF"/>
    <w:rsid w:val="00B22D37"/>
    <w:rsid w:val="00B23059"/>
    <w:rsid w:val="00B23063"/>
    <w:rsid w:val="00B233E5"/>
    <w:rsid w:val="00B2556D"/>
    <w:rsid w:val="00B25CE1"/>
    <w:rsid w:val="00B266B4"/>
    <w:rsid w:val="00B26BE5"/>
    <w:rsid w:val="00B26ECC"/>
    <w:rsid w:val="00B27793"/>
    <w:rsid w:val="00B27B80"/>
    <w:rsid w:val="00B30521"/>
    <w:rsid w:val="00B3194F"/>
    <w:rsid w:val="00B32817"/>
    <w:rsid w:val="00B32D39"/>
    <w:rsid w:val="00B33104"/>
    <w:rsid w:val="00B338F4"/>
    <w:rsid w:val="00B34B34"/>
    <w:rsid w:val="00B359DC"/>
    <w:rsid w:val="00B35AC4"/>
    <w:rsid w:val="00B3678A"/>
    <w:rsid w:val="00B36BE3"/>
    <w:rsid w:val="00B371BB"/>
    <w:rsid w:val="00B371D2"/>
    <w:rsid w:val="00B37EEA"/>
    <w:rsid w:val="00B40D72"/>
    <w:rsid w:val="00B41B6F"/>
    <w:rsid w:val="00B421FE"/>
    <w:rsid w:val="00B4477D"/>
    <w:rsid w:val="00B45D46"/>
    <w:rsid w:val="00B46853"/>
    <w:rsid w:val="00B46BE4"/>
    <w:rsid w:val="00B46C7A"/>
    <w:rsid w:val="00B46D6C"/>
    <w:rsid w:val="00B50166"/>
    <w:rsid w:val="00B503CC"/>
    <w:rsid w:val="00B505C6"/>
    <w:rsid w:val="00B50DA2"/>
    <w:rsid w:val="00B51399"/>
    <w:rsid w:val="00B5164C"/>
    <w:rsid w:val="00B51692"/>
    <w:rsid w:val="00B51DD0"/>
    <w:rsid w:val="00B5200C"/>
    <w:rsid w:val="00B5235C"/>
    <w:rsid w:val="00B524A8"/>
    <w:rsid w:val="00B5265A"/>
    <w:rsid w:val="00B52A31"/>
    <w:rsid w:val="00B52B4A"/>
    <w:rsid w:val="00B52BE4"/>
    <w:rsid w:val="00B53071"/>
    <w:rsid w:val="00B55634"/>
    <w:rsid w:val="00B55AA6"/>
    <w:rsid w:val="00B55B6E"/>
    <w:rsid w:val="00B55C12"/>
    <w:rsid w:val="00B560C5"/>
    <w:rsid w:val="00B56910"/>
    <w:rsid w:val="00B5739D"/>
    <w:rsid w:val="00B574F5"/>
    <w:rsid w:val="00B57CBD"/>
    <w:rsid w:val="00B6020B"/>
    <w:rsid w:val="00B61B77"/>
    <w:rsid w:val="00B6251E"/>
    <w:rsid w:val="00B6344F"/>
    <w:rsid w:val="00B63F28"/>
    <w:rsid w:val="00B64109"/>
    <w:rsid w:val="00B6561B"/>
    <w:rsid w:val="00B65979"/>
    <w:rsid w:val="00B67160"/>
    <w:rsid w:val="00B673BC"/>
    <w:rsid w:val="00B67B11"/>
    <w:rsid w:val="00B71D46"/>
    <w:rsid w:val="00B7263B"/>
    <w:rsid w:val="00B728D4"/>
    <w:rsid w:val="00B7578F"/>
    <w:rsid w:val="00B75F62"/>
    <w:rsid w:val="00B76689"/>
    <w:rsid w:val="00B77599"/>
    <w:rsid w:val="00B80C7F"/>
    <w:rsid w:val="00B812C2"/>
    <w:rsid w:val="00B8185E"/>
    <w:rsid w:val="00B81AFA"/>
    <w:rsid w:val="00B81B30"/>
    <w:rsid w:val="00B8254C"/>
    <w:rsid w:val="00B83F03"/>
    <w:rsid w:val="00B84400"/>
    <w:rsid w:val="00B8537E"/>
    <w:rsid w:val="00B854F8"/>
    <w:rsid w:val="00B85BE1"/>
    <w:rsid w:val="00B8620B"/>
    <w:rsid w:val="00B8670A"/>
    <w:rsid w:val="00B87C1A"/>
    <w:rsid w:val="00B909BB"/>
    <w:rsid w:val="00B9195E"/>
    <w:rsid w:val="00B929E1"/>
    <w:rsid w:val="00B92A4C"/>
    <w:rsid w:val="00B9480A"/>
    <w:rsid w:val="00B94BA5"/>
    <w:rsid w:val="00B94E76"/>
    <w:rsid w:val="00B94FA0"/>
    <w:rsid w:val="00B950E9"/>
    <w:rsid w:val="00BA026B"/>
    <w:rsid w:val="00BA09D2"/>
    <w:rsid w:val="00BA0F9C"/>
    <w:rsid w:val="00BA15F5"/>
    <w:rsid w:val="00BA47CD"/>
    <w:rsid w:val="00BA4FBF"/>
    <w:rsid w:val="00BA519D"/>
    <w:rsid w:val="00BA581D"/>
    <w:rsid w:val="00BA5B0F"/>
    <w:rsid w:val="00BA63D9"/>
    <w:rsid w:val="00BA6523"/>
    <w:rsid w:val="00BA68B3"/>
    <w:rsid w:val="00BA7201"/>
    <w:rsid w:val="00BA78DA"/>
    <w:rsid w:val="00BB02CD"/>
    <w:rsid w:val="00BB040B"/>
    <w:rsid w:val="00BB07A4"/>
    <w:rsid w:val="00BB10AA"/>
    <w:rsid w:val="00BB1AD6"/>
    <w:rsid w:val="00BB1DB3"/>
    <w:rsid w:val="00BB20A9"/>
    <w:rsid w:val="00BB31E0"/>
    <w:rsid w:val="00BB3349"/>
    <w:rsid w:val="00BB4747"/>
    <w:rsid w:val="00BB4D91"/>
    <w:rsid w:val="00BB61A2"/>
    <w:rsid w:val="00BB732F"/>
    <w:rsid w:val="00BC0505"/>
    <w:rsid w:val="00BC0E4F"/>
    <w:rsid w:val="00BC1A9E"/>
    <w:rsid w:val="00BC21A8"/>
    <w:rsid w:val="00BC267F"/>
    <w:rsid w:val="00BC29E0"/>
    <w:rsid w:val="00BC5CC2"/>
    <w:rsid w:val="00BC65D6"/>
    <w:rsid w:val="00BC66A4"/>
    <w:rsid w:val="00BC7212"/>
    <w:rsid w:val="00BC73CC"/>
    <w:rsid w:val="00BC7A97"/>
    <w:rsid w:val="00BC7BAA"/>
    <w:rsid w:val="00BD008F"/>
    <w:rsid w:val="00BD10BB"/>
    <w:rsid w:val="00BD2C6A"/>
    <w:rsid w:val="00BD3AFC"/>
    <w:rsid w:val="00BD3E20"/>
    <w:rsid w:val="00BD4F47"/>
    <w:rsid w:val="00BD5D4F"/>
    <w:rsid w:val="00BD6237"/>
    <w:rsid w:val="00BD6A38"/>
    <w:rsid w:val="00BE011B"/>
    <w:rsid w:val="00BE0226"/>
    <w:rsid w:val="00BE0C3E"/>
    <w:rsid w:val="00BE1672"/>
    <w:rsid w:val="00BE1905"/>
    <w:rsid w:val="00BE1E1F"/>
    <w:rsid w:val="00BE1E66"/>
    <w:rsid w:val="00BE31B4"/>
    <w:rsid w:val="00BE3DC9"/>
    <w:rsid w:val="00BE44BC"/>
    <w:rsid w:val="00BE45DF"/>
    <w:rsid w:val="00BE4711"/>
    <w:rsid w:val="00BE47CC"/>
    <w:rsid w:val="00BE4FC0"/>
    <w:rsid w:val="00BE54D3"/>
    <w:rsid w:val="00BE5FA2"/>
    <w:rsid w:val="00BE62D5"/>
    <w:rsid w:val="00BE6873"/>
    <w:rsid w:val="00BE6C40"/>
    <w:rsid w:val="00BE7A96"/>
    <w:rsid w:val="00BE7E71"/>
    <w:rsid w:val="00BF02ED"/>
    <w:rsid w:val="00BF03E9"/>
    <w:rsid w:val="00BF06D8"/>
    <w:rsid w:val="00BF09E0"/>
    <w:rsid w:val="00BF10C5"/>
    <w:rsid w:val="00BF13F5"/>
    <w:rsid w:val="00BF342F"/>
    <w:rsid w:val="00BF4A96"/>
    <w:rsid w:val="00BF5015"/>
    <w:rsid w:val="00BF533D"/>
    <w:rsid w:val="00BF5C7C"/>
    <w:rsid w:val="00BF5E58"/>
    <w:rsid w:val="00BF5FF3"/>
    <w:rsid w:val="00BF6849"/>
    <w:rsid w:val="00BF72DD"/>
    <w:rsid w:val="00BF74F0"/>
    <w:rsid w:val="00BF799F"/>
    <w:rsid w:val="00C00295"/>
    <w:rsid w:val="00C0046A"/>
    <w:rsid w:val="00C00571"/>
    <w:rsid w:val="00C00D39"/>
    <w:rsid w:val="00C01FAB"/>
    <w:rsid w:val="00C02198"/>
    <w:rsid w:val="00C03D71"/>
    <w:rsid w:val="00C04922"/>
    <w:rsid w:val="00C0515D"/>
    <w:rsid w:val="00C05605"/>
    <w:rsid w:val="00C05DA9"/>
    <w:rsid w:val="00C065B5"/>
    <w:rsid w:val="00C06B3D"/>
    <w:rsid w:val="00C071E6"/>
    <w:rsid w:val="00C0777A"/>
    <w:rsid w:val="00C07974"/>
    <w:rsid w:val="00C102EB"/>
    <w:rsid w:val="00C10F7E"/>
    <w:rsid w:val="00C11BB1"/>
    <w:rsid w:val="00C11E79"/>
    <w:rsid w:val="00C12DD8"/>
    <w:rsid w:val="00C13301"/>
    <w:rsid w:val="00C13E4B"/>
    <w:rsid w:val="00C15060"/>
    <w:rsid w:val="00C15D11"/>
    <w:rsid w:val="00C16D4D"/>
    <w:rsid w:val="00C16F21"/>
    <w:rsid w:val="00C1781B"/>
    <w:rsid w:val="00C17B51"/>
    <w:rsid w:val="00C20D6C"/>
    <w:rsid w:val="00C21D97"/>
    <w:rsid w:val="00C226BA"/>
    <w:rsid w:val="00C230BC"/>
    <w:rsid w:val="00C2415B"/>
    <w:rsid w:val="00C2424D"/>
    <w:rsid w:val="00C24637"/>
    <w:rsid w:val="00C24994"/>
    <w:rsid w:val="00C24AD6"/>
    <w:rsid w:val="00C24E51"/>
    <w:rsid w:val="00C259FA"/>
    <w:rsid w:val="00C25D55"/>
    <w:rsid w:val="00C263EE"/>
    <w:rsid w:val="00C26516"/>
    <w:rsid w:val="00C26657"/>
    <w:rsid w:val="00C268A5"/>
    <w:rsid w:val="00C26C0B"/>
    <w:rsid w:val="00C27476"/>
    <w:rsid w:val="00C27EFB"/>
    <w:rsid w:val="00C30163"/>
    <w:rsid w:val="00C30992"/>
    <w:rsid w:val="00C3127D"/>
    <w:rsid w:val="00C31391"/>
    <w:rsid w:val="00C31567"/>
    <w:rsid w:val="00C33B4C"/>
    <w:rsid w:val="00C34113"/>
    <w:rsid w:val="00C34644"/>
    <w:rsid w:val="00C34744"/>
    <w:rsid w:val="00C354DC"/>
    <w:rsid w:val="00C360F8"/>
    <w:rsid w:val="00C36307"/>
    <w:rsid w:val="00C36B02"/>
    <w:rsid w:val="00C36D59"/>
    <w:rsid w:val="00C36F3B"/>
    <w:rsid w:val="00C37BA1"/>
    <w:rsid w:val="00C41EB0"/>
    <w:rsid w:val="00C4233B"/>
    <w:rsid w:val="00C4560E"/>
    <w:rsid w:val="00C45A7C"/>
    <w:rsid w:val="00C46097"/>
    <w:rsid w:val="00C5079C"/>
    <w:rsid w:val="00C50BD8"/>
    <w:rsid w:val="00C514A0"/>
    <w:rsid w:val="00C51827"/>
    <w:rsid w:val="00C52CB4"/>
    <w:rsid w:val="00C52F35"/>
    <w:rsid w:val="00C534F8"/>
    <w:rsid w:val="00C535F6"/>
    <w:rsid w:val="00C5398F"/>
    <w:rsid w:val="00C542F0"/>
    <w:rsid w:val="00C55090"/>
    <w:rsid w:val="00C556F4"/>
    <w:rsid w:val="00C56EE1"/>
    <w:rsid w:val="00C5713B"/>
    <w:rsid w:val="00C57980"/>
    <w:rsid w:val="00C57D47"/>
    <w:rsid w:val="00C57F8E"/>
    <w:rsid w:val="00C60D6C"/>
    <w:rsid w:val="00C60E98"/>
    <w:rsid w:val="00C62231"/>
    <w:rsid w:val="00C624E9"/>
    <w:rsid w:val="00C62749"/>
    <w:rsid w:val="00C62834"/>
    <w:rsid w:val="00C62B37"/>
    <w:rsid w:val="00C63694"/>
    <w:rsid w:val="00C63D0A"/>
    <w:rsid w:val="00C643F8"/>
    <w:rsid w:val="00C66381"/>
    <w:rsid w:val="00C66933"/>
    <w:rsid w:val="00C6742E"/>
    <w:rsid w:val="00C67BAE"/>
    <w:rsid w:val="00C712B4"/>
    <w:rsid w:val="00C72904"/>
    <w:rsid w:val="00C72970"/>
    <w:rsid w:val="00C74A33"/>
    <w:rsid w:val="00C74DA7"/>
    <w:rsid w:val="00C752F4"/>
    <w:rsid w:val="00C7582E"/>
    <w:rsid w:val="00C75E52"/>
    <w:rsid w:val="00C75F2B"/>
    <w:rsid w:val="00C766F4"/>
    <w:rsid w:val="00C7703E"/>
    <w:rsid w:val="00C77223"/>
    <w:rsid w:val="00C77339"/>
    <w:rsid w:val="00C77AFE"/>
    <w:rsid w:val="00C80031"/>
    <w:rsid w:val="00C8225C"/>
    <w:rsid w:val="00C826D2"/>
    <w:rsid w:val="00C83CCD"/>
    <w:rsid w:val="00C840CB"/>
    <w:rsid w:val="00C84313"/>
    <w:rsid w:val="00C860F7"/>
    <w:rsid w:val="00C86719"/>
    <w:rsid w:val="00C86967"/>
    <w:rsid w:val="00C86DB9"/>
    <w:rsid w:val="00C86FB6"/>
    <w:rsid w:val="00C87BFE"/>
    <w:rsid w:val="00C90908"/>
    <w:rsid w:val="00C9177F"/>
    <w:rsid w:val="00C91788"/>
    <w:rsid w:val="00C93B96"/>
    <w:rsid w:val="00C95563"/>
    <w:rsid w:val="00C96BE3"/>
    <w:rsid w:val="00C97D37"/>
    <w:rsid w:val="00CA09F9"/>
    <w:rsid w:val="00CA10C2"/>
    <w:rsid w:val="00CA1736"/>
    <w:rsid w:val="00CA1CE8"/>
    <w:rsid w:val="00CA1FF3"/>
    <w:rsid w:val="00CA2126"/>
    <w:rsid w:val="00CA2E32"/>
    <w:rsid w:val="00CA3D56"/>
    <w:rsid w:val="00CA4A07"/>
    <w:rsid w:val="00CA4D9E"/>
    <w:rsid w:val="00CA575F"/>
    <w:rsid w:val="00CA5A8E"/>
    <w:rsid w:val="00CA5AB8"/>
    <w:rsid w:val="00CA709A"/>
    <w:rsid w:val="00CA761D"/>
    <w:rsid w:val="00CA7926"/>
    <w:rsid w:val="00CA7B1A"/>
    <w:rsid w:val="00CB039C"/>
    <w:rsid w:val="00CB03A4"/>
    <w:rsid w:val="00CB05DE"/>
    <w:rsid w:val="00CB0A2A"/>
    <w:rsid w:val="00CB0AAD"/>
    <w:rsid w:val="00CB12CF"/>
    <w:rsid w:val="00CB17CE"/>
    <w:rsid w:val="00CB1C09"/>
    <w:rsid w:val="00CB1D34"/>
    <w:rsid w:val="00CB1DF9"/>
    <w:rsid w:val="00CB22DC"/>
    <w:rsid w:val="00CB3AB4"/>
    <w:rsid w:val="00CB40EF"/>
    <w:rsid w:val="00CB5B79"/>
    <w:rsid w:val="00CB621A"/>
    <w:rsid w:val="00CB6428"/>
    <w:rsid w:val="00CB682E"/>
    <w:rsid w:val="00CB6969"/>
    <w:rsid w:val="00CB7ADD"/>
    <w:rsid w:val="00CB7CA0"/>
    <w:rsid w:val="00CC00E9"/>
    <w:rsid w:val="00CC0550"/>
    <w:rsid w:val="00CC060A"/>
    <w:rsid w:val="00CC0C08"/>
    <w:rsid w:val="00CC0EA3"/>
    <w:rsid w:val="00CC10AD"/>
    <w:rsid w:val="00CC1274"/>
    <w:rsid w:val="00CC2A98"/>
    <w:rsid w:val="00CC4071"/>
    <w:rsid w:val="00CC43B4"/>
    <w:rsid w:val="00CC46A2"/>
    <w:rsid w:val="00CC66C9"/>
    <w:rsid w:val="00CC6A58"/>
    <w:rsid w:val="00CC7F36"/>
    <w:rsid w:val="00CD0500"/>
    <w:rsid w:val="00CD0E70"/>
    <w:rsid w:val="00CD1102"/>
    <w:rsid w:val="00CD1F3E"/>
    <w:rsid w:val="00CD2315"/>
    <w:rsid w:val="00CD3C0B"/>
    <w:rsid w:val="00CD3CDE"/>
    <w:rsid w:val="00CD484C"/>
    <w:rsid w:val="00CD48D8"/>
    <w:rsid w:val="00CD5169"/>
    <w:rsid w:val="00CD6484"/>
    <w:rsid w:val="00CD649C"/>
    <w:rsid w:val="00CD66EC"/>
    <w:rsid w:val="00CD6932"/>
    <w:rsid w:val="00CD6C4E"/>
    <w:rsid w:val="00CD7361"/>
    <w:rsid w:val="00CD7377"/>
    <w:rsid w:val="00CD7637"/>
    <w:rsid w:val="00CD78BF"/>
    <w:rsid w:val="00CD7A06"/>
    <w:rsid w:val="00CE03A7"/>
    <w:rsid w:val="00CE0423"/>
    <w:rsid w:val="00CE0CB1"/>
    <w:rsid w:val="00CE1D90"/>
    <w:rsid w:val="00CE1ECE"/>
    <w:rsid w:val="00CE2C02"/>
    <w:rsid w:val="00CE33F5"/>
    <w:rsid w:val="00CE3FDC"/>
    <w:rsid w:val="00CE41C3"/>
    <w:rsid w:val="00CE45A6"/>
    <w:rsid w:val="00CE5E6F"/>
    <w:rsid w:val="00CE68BF"/>
    <w:rsid w:val="00CE727D"/>
    <w:rsid w:val="00CE7561"/>
    <w:rsid w:val="00CE781E"/>
    <w:rsid w:val="00CF00C5"/>
    <w:rsid w:val="00CF048C"/>
    <w:rsid w:val="00CF0919"/>
    <w:rsid w:val="00CF1715"/>
    <w:rsid w:val="00CF1DA7"/>
    <w:rsid w:val="00CF270E"/>
    <w:rsid w:val="00CF30E0"/>
    <w:rsid w:val="00CF3322"/>
    <w:rsid w:val="00CF427B"/>
    <w:rsid w:val="00CF467C"/>
    <w:rsid w:val="00CF47EF"/>
    <w:rsid w:val="00CF4E05"/>
    <w:rsid w:val="00CF5082"/>
    <w:rsid w:val="00CF51F9"/>
    <w:rsid w:val="00CF5A93"/>
    <w:rsid w:val="00CF6AA6"/>
    <w:rsid w:val="00CF6C57"/>
    <w:rsid w:val="00CF7915"/>
    <w:rsid w:val="00CF7A6A"/>
    <w:rsid w:val="00D006DD"/>
    <w:rsid w:val="00D020E6"/>
    <w:rsid w:val="00D0272F"/>
    <w:rsid w:val="00D028D4"/>
    <w:rsid w:val="00D02E88"/>
    <w:rsid w:val="00D03645"/>
    <w:rsid w:val="00D0505C"/>
    <w:rsid w:val="00D062EF"/>
    <w:rsid w:val="00D06900"/>
    <w:rsid w:val="00D07CE3"/>
    <w:rsid w:val="00D10856"/>
    <w:rsid w:val="00D11BE3"/>
    <w:rsid w:val="00D11C0F"/>
    <w:rsid w:val="00D12221"/>
    <w:rsid w:val="00D127CA"/>
    <w:rsid w:val="00D12AF9"/>
    <w:rsid w:val="00D13DAB"/>
    <w:rsid w:val="00D1434C"/>
    <w:rsid w:val="00D15629"/>
    <w:rsid w:val="00D15D79"/>
    <w:rsid w:val="00D15E26"/>
    <w:rsid w:val="00D15EA2"/>
    <w:rsid w:val="00D16BEB"/>
    <w:rsid w:val="00D176CB"/>
    <w:rsid w:val="00D17FB0"/>
    <w:rsid w:val="00D209BA"/>
    <w:rsid w:val="00D20E06"/>
    <w:rsid w:val="00D22FCE"/>
    <w:rsid w:val="00D2325E"/>
    <w:rsid w:val="00D241C7"/>
    <w:rsid w:val="00D251C3"/>
    <w:rsid w:val="00D25A43"/>
    <w:rsid w:val="00D25E5F"/>
    <w:rsid w:val="00D260A7"/>
    <w:rsid w:val="00D2659B"/>
    <w:rsid w:val="00D265DF"/>
    <w:rsid w:val="00D26EBC"/>
    <w:rsid w:val="00D27474"/>
    <w:rsid w:val="00D27BC9"/>
    <w:rsid w:val="00D315CC"/>
    <w:rsid w:val="00D32BDF"/>
    <w:rsid w:val="00D32E8B"/>
    <w:rsid w:val="00D32ECF"/>
    <w:rsid w:val="00D347B1"/>
    <w:rsid w:val="00D34C5B"/>
    <w:rsid w:val="00D352E3"/>
    <w:rsid w:val="00D358A5"/>
    <w:rsid w:val="00D35C8A"/>
    <w:rsid w:val="00D36463"/>
    <w:rsid w:val="00D3658B"/>
    <w:rsid w:val="00D376EA"/>
    <w:rsid w:val="00D408E3"/>
    <w:rsid w:val="00D41376"/>
    <w:rsid w:val="00D42CFA"/>
    <w:rsid w:val="00D437D9"/>
    <w:rsid w:val="00D444CA"/>
    <w:rsid w:val="00D44EE6"/>
    <w:rsid w:val="00D45FE8"/>
    <w:rsid w:val="00D476AE"/>
    <w:rsid w:val="00D51DDE"/>
    <w:rsid w:val="00D52FC9"/>
    <w:rsid w:val="00D531DB"/>
    <w:rsid w:val="00D53CC4"/>
    <w:rsid w:val="00D540FF"/>
    <w:rsid w:val="00D54297"/>
    <w:rsid w:val="00D54771"/>
    <w:rsid w:val="00D55F86"/>
    <w:rsid w:val="00D561A1"/>
    <w:rsid w:val="00D56A1E"/>
    <w:rsid w:val="00D56C40"/>
    <w:rsid w:val="00D5750E"/>
    <w:rsid w:val="00D600F6"/>
    <w:rsid w:val="00D630BC"/>
    <w:rsid w:val="00D63531"/>
    <w:rsid w:val="00D6494A"/>
    <w:rsid w:val="00D649D5"/>
    <w:rsid w:val="00D656FD"/>
    <w:rsid w:val="00D657F3"/>
    <w:rsid w:val="00D66074"/>
    <w:rsid w:val="00D66FC9"/>
    <w:rsid w:val="00D7187C"/>
    <w:rsid w:val="00D71984"/>
    <w:rsid w:val="00D71F56"/>
    <w:rsid w:val="00D72C5F"/>
    <w:rsid w:val="00D72FC4"/>
    <w:rsid w:val="00D73742"/>
    <w:rsid w:val="00D74618"/>
    <w:rsid w:val="00D747E2"/>
    <w:rsid w:val="00D74AC9"/>
    <w:rsid w:val="00D750FE"/>
    <w:rsid w:val="00D76670"/>
    <w:rsid w:val="00D77BB1"/>
    <w:rsid w:val="00D77E51"/>
    <w:rsid w:val="00D80529"/>
    <w:rsid w:val="00D81DD3"/>
    <w:rsid w:val="00D8364A"/>
    <w:rsid w:val="00D83B4A"/>
    <w:rsid w:val="00D841B5"/>
    <w:rsid w:val="00D851C2"/>
    <w:rsid w:val="00D85D2A"/>
    <w:rsid w:val="00D86227"/>
    <w:rsid w:val="00D86320"/>
    <w:rsid w:val="00D86853"/>
    <w:rsid w:val="00D8797C"/>
    <w:rsid w:val="00D87E2D"/>
    <w:rsid w:val="00D90049"/>
    <w:rsid w:val="00D90AD3"/>
    <w:rsid w:val="00D91729"/>
    <w:rsid w:val="00D92C69"/>
    <w:rsid w:val="00D92F7F"/>
    <w:rsid w:val="00D93B46"/>
    <w:rsid w:val="00D943A0"/>
    <w:rsid w:val="00D94860"/>
    <w:rsid w:val="00D9498D"/>
    <w:rsid w:val="00D952C4"/>
    <w:rsid w:val="00D95458"/>
    <w:rsid w:val="00D954D8"/>
    <w:rsid w:val="00D96CA1"/>
    <w:rsid w:val="00D97E29"/>
    <w:rsid w:val="00DA0455"/>
    <w:rsid w:val="00DA0727"/>
    <w:rsid w:val="00DA0C62"/>
    <w:rsid w:val="00DA10D5"/>
    <w:rsid w:val="00DA1407"/>
    <w:rsid w:val="00DA2732"/>
    <w:rsid w:val="00DA2DAB"/>
    <w:rsid w:val="00DA40AB"/>
    <w:rsid w:val="00DA57DE"/>
    <w:rsid w:val="00DA67D9"/>
    <w:rsid w:val="00DA7BE0"/>
    <w:rsid w:val="00DA7FE6"/>
    <w:rsid w:val="00DB02A5"/>
    <w:rsid w:val="00DB0685"/>
    <w:rsid w:val="00DB2A12"/>
    <w:rsid w:val="00DB2BCE"/>
    <w:rsid w:val="00DB2C5F"/>
    <w:rsid w:val="00DB48EE"/>
    <w:rsid w:val="00DB4B39"/>
    <w:rsid w:val="00DB4BFA"/>
    <w:rsid w:val="00DB5295"/>
    <w:rsid w:val="00DB5367"/>
    <w:rsid w:val="00DB64C4"/>
    <w:rsid w:val="00DB6966"/>
    <w:rsid w:val="00DB7C11"/>
    <w:rsid w:val="00DC017D"/>
    <w:rsid w:val="00DC0B86"/>
    <w:rsid w:val="00DC2289"/>
    <w:rsid w:val="00DC2B1C"/>
    <w:rsid w:val="00DC37C7"/>
    <w:rsid w:val="00DC48CC"/>
    <w:rsid w:val="00DC6326"/>
    <w:rsid w:val="00DC7DCA"/>
    <w:rsid w:val="00DD061E"/>
    <w:rsid w:val="00DD0711"/>
    <w:rsid w:val="00DD07D3"/>
    <w:rsid w:val="00DD0A89"/>
    <w:rsid w:val="00DD11AF"/>
    <w:rsid w:val="00DD14F5"/>
    <w:rsid w:val="00DD16BA"/>
    <w:rsid w:val="00DD1A70"/>
    <w:rsid w:val="00DD209D"/>
    <w:rsid w:val="00DD2362"/>
    <w:rsid w:val="00DD29E8"/>
    <w:rsid w:val="00DD2C14"/>
    <w:rsid w:val="00DD2FB9"/>
    <w:rsid w:val="00DD415E"/>
    <w:rsid w:val="00DD4FF7"/>
    <w:rsid w:val="00DD55BB"/>
    <w:rsid w:val="00DD7077"/>
    <w:rsid w:val="00DD732B"/>
    <w:rsid w:val="00DD7B53"/>
    <w:rsid w:val="00DD7C88"/>
    <w:rsid w:val="00DD7FA5"/>
    <w:rsid w:val="00DE01DE"/>
    <w:rsid w:val="00DE1168"/>
    <w:rsid w:val="00DE2FBC"/>
    <w:rsid w:val="00DE3033"/>
    <w:rsid w:val="00DE41AA"/>
    <w:rsid w:val="00DE4960"/>
    <w:rsid w:val="00DE4E95"/>
    <w:rsid w:val="00DE4E9D"/>
    <w:rsid w:val="00DE500E"/>
    <w:rsid w:val="00DE52BE"/>
    <w:rsid w:val="00DE5711"/>
    <w:rsid w:val="00DE6856"/>
    <w:rsid w:val="00DE7224"/>
    <w:rsid w:val="00DE771C"/>
    <w:rsid w:val="00DF0A3E"/>
    <w:rsid w:val="00DF0CF4"/>
    <w:rsid w:val="00DF165E"/>
    <w:rsid w:val="00DF1B67"/>
    <w:rsid w:val="00DF282B"/>
    <w:rsid w:val="00DF3208"/>
    <w:rsid w:val="00DF336C"/>
    <w:rsid w:val="00DF3925"/>
    <w:rsid w:val="00DF464A"/>
    <w:rsid w:val="00DF4A58"/>
    <w:rsid w:val="00DF4B94"/>
    <w:rsid w:val="00DF58AF"/>
    <w:rsid w:val="00DF5FDE"/>
    <w:rsid w:val="00DF603A"/>
    <w:rsid w:val="00DF6208"/>
    <w:rsid w:val="00DF6838"/>
    <w:rsid w:val="00DF6C4D"/>
    <w:rsid w:val="00E01814"/>
    <w:rsid w:val="00E01C25"/>
    <w:rsid w:val="00E023D6"/>
    <w:rsid w:val="00E02700"/>
    <w:rsid w:val="00E031AE"/>
    <w:rsid w:val="00E03B4E"/>
    <w:rsid w:val="00E03C57"/>
    <w:rsid w:val="00E041C7"/>
    <w:rsid w:val="00E04C8D"/>
    <w:rsid w:val="00E055C2"/>
    <w:rsid w:val="00E05795"/>
    <w:rsid w:val="00E05E74"/>
    <w:rsid w:val="00E07B5B"/>
    <w:rsid w:val="00E102EB"/>
    <w:rsid w:val="00E10B56"/>
    <w:rsid w:val="00E10EEF"/>
    <w:rsid w:val="00E11798"/>
    <w:rsid w:val="00E1244F"/>
    <w:rsid w:val="00E12512"/>
    <w:rsid w:val="00E12863"/>
    <w:rsid w:val="00E1661F"/>
    <w:rsid w:val="00E1673D"/>
    <w:rsid w:val="00E17006"/>
    <w:rsid w:val="00E17359"/>
    <w:rsid w:val="00E21827"/>
    <w:rsid w:val="00E21883"/>
    <w:rsid w:val="00E22325"/>
    <w:rsid w:val="00E2256A"/>
    <w:rsid w:val="00E23895"/>
    <w:rsid w:val="00E23F7F"/>
    <w:rsid w:val="00E2458F"/>
    <w:rsid w:val="00E24ADF"/>
    <w:rsid w:val="00E25280"/>
    <w:rsid w:val="00E25A58"/>
    <w:rsid w:val="00E25CF4"/>
    <w:rsid w:val="00E25D8B"/>
    <w:rsid w:val="00E26159"/>
    <w:rsid w:val="00E2629C"/>
    <w:rsid w:val="00E2640B"/>
    <w:rsid w:val="00E26E96"/>
    <w:rsid w:val="00E26F05"/>
    <w:rsid w:val="00E27FFC"/>
    <w:rsid w:val="00E307FB"/>
    <w:rsid w:val="00E3088D"/>
    <w:rsid w:val="00E30E0D"/>
    <w:rsid w:val="00E30F7B"/>
    <w:rsid w:val="00E31E6E"/>
    <w:rsid w:val="00E32187"/>
    <w:rsid w:val="00E32392"/>
    <w:rsid w:val="00E32E6D"/>
    <w:rsid w:val="00E33586"/>
    <w:rsid w:val="00E33D93"/>
    <w:rsid w:val="00E33ECF"/>
    <w:rsid w:val="00E34375"/>
    <w:rsid w:val="00E3497A"/>
    <w:rsid w:val="00E35311"/>
    <w:rsid w:val="00E355CE"/>
    <w:rsid w:val="00E3619B"/>
    <w:rsid w:val="00E4046D"/>
    <w:rsid w:val="00E40E83"/>
    <w:rsid w:val="00E4166D"/>
    <w:rsid w:val="00E41E76"/>
    <w:rsid w:val="00E4320C"/>
    <w:rsid w:val="00E4321B"/>
    <w:rsid w:val="00E4345B"/>
    <w:rsid w:val="00E4505E"/>
    <w:rsid w:val="00E45A49"/>
    <w:rsid w:val="00E461EA"/>
    <w:rsid w:val="00E46603"/>
    <w:rsid w:val="00E46A0B"/>
    <w:rsid w:val="00E473DC"/>
    <w:rsid w:val="00E476F7"/>
    <w:rsid w:val="00E4788D"/>
    <w:rsid w:val="00E47B85"/>
    <w:rsid w:val="00E47C6A"/>
    <w:rsid w:val="00E50999"/>
    <w:rsid w:val="00E510D4"/>
    <w:rsid w:val="00E517C3"/>
    <w:rsid w:val="00E51A26"/>
    <w:rsid w:val="00E522D5"/>
    <w:rsid w:val="00E52F2B"/>
    <w:rsid w:val="00E538BA"/>
    <w:rsid w:val="00E53C98"/>
    <w:rsid w:val="00E54039"/>
    <w:rsid w:val="00E54071"/>
    <w:rsid w:val="00E54362"/>
    <w:rsid w:val="00E55429"/>
    <w:rsid w:val="00E55571"/>
    <w:rsid w:val="00E555C3"/>
    <w:rsid w:val="00E55E95"/>
    <w:rsid w:val="00E566F6"/>
    <w:rsid w:val="00E56C27"/>
    <w:rsid w:val="00E60DBB"/>
    <w:rsid w:val="00E6101C"/>
    <w:rsid w:val="00E610F4"/>
    <w:rsid w:val="00E61206"/>
    <w:rsid w:val="00E61209"/>
    <w:rsid w:val="00E61A16"/>
    <w:rsid w:val="00E623BC"/>
    <w:rsid w:val="00E625BF"/>
    <w:rsid w:val="00E6297E"/>
    <w:rsid w:val="00E62E29"/>
    <w:rsid w:val="00E6334C"/>
    <w:rsid w:val="00E63DF3"/>
    <w:rsid w:val="00E6402A"/>
    <w:rsid w:val="00E642D4"/>
    <w:rsid w:val="00E6476B"/>
    <w:rsid w:val="00E647D2"/>
    <w:rsid w:val="00E65B2C"/>
    <w:rsid w:val="00E662C4"/>
    <w:rsid w:val="00E66729"/>
    <w:rsid w:val="00E66B17"/>
    <w:rsid w:val="00E66EA9"/>
    <w:rsid w:val="00E66FE1"/>
    <w:rsid w:val="00E67F94"/>
    <w:rsid w:val="00E70A37"/>
    <w:rsid w:val="00E70CB6"/>
    <w:rsid w:val="00E71574"/>
    <w:rsid w:val="00E71E5D"/>
    <w:rsid w:val="00E71E62"/>
    <w:rsid w:val="00E73F12"/>
    <w:rsid w:val="00E73FB0"/>
    <w:rsid w:val="00E7529F"/>
    <w:rsid w:val="00E75C3A"/>
    <w:rsid w:val="00E76029"/>
    <w:rsid w:val="00E763D4"/>
    <w:rsid w:val="00E76D42"/>
    <w:rsid w:val="00E76F9A"/>
    <w:rsid w:val="00E777BD"/>
    <w:rsid w:val="00E80842"/>
    <w:rsid w:val="00E811C8"/>
    <w:rsid w:val="00E81628"/>
    <w:rsid w:val="00E81AEE"/>
    <w:rsid w:val="00E81CA9"/>
    <w:rsid w:val="00E839C0"/>
    <w:rsid w:val="00E85236"/>
    <w:rsid w:val="00E861A0"/>
    <w:rsid w:val="00E861AC"/>
    <w:rsid w:val="00E86E84"/>
    <w:rsid w:val="00E87AF7"/>
    <w:rsid w:val="00E91DFA"/>
    <w:rsid w:val="00E931E7"/>
    <w:rsid w:val="00E9391C"/>
    <w:rsid w:val="00E93D1B"/>
    <w:rsid w:val="00E9436D"/>
    <w:rsid w:val="00E9664E"/>
    <w:rsid w:val="00E967D5"/>
    <w:rsid w:val="00E96905"/>
    <w:rsid w:val="00E96DC5"/>
    <w:rsid w:val="00E97C7A"/>
    <w:rsid w:val="00E97E6B"/>
    <w:rsid w:val="00EA021A"/>
    <w:rsid w:val="00EA0BBA"/>
    <w:rsid w:val="00EA198A"/>
    <w:rsid w:val="00EA1AB5"/>
    <w:rsid w:val="00EA21E4"/>
    <w:rsid w:val="00EA2D28"/>
    <w:rsid w:val="00EA330D"/>
    <w:rsid w:val="00EA4924"/>
    <w:rsid w:val="00EA4A89"/>
    <w:rsid w:val="00EA4C54"/>
    <w:rsid w:val="00EA60C5"/>
    <w:rsid w:val="00EA668D"/>
    <w:rsid w:val="00EA6E0F"/>
    <w:rsid w:val="00EB0801"/>
    <w:rsid w:val="00EB0A5F"/>
    <w:rsid w:val="00EB0A79"/>
    <w:rsid w:val="00EB0D3C"/>
    <w:rsid w:val="00EB22E0"/>
    <w:rsid w:val="00EB2810"/>
    <w:rsid w:val="00EB2B02"/>
    <w:rsid w:val="00EB2C0F"/>
    <w:rsid w:val="00EB6884"/>
    <w:rsid w:val="00EB6AC3"/>
    <w:rsid w:val="00EB72F8"/>
    <w:rsid w:val="00EB74EF"/>
    <w:rsid w:val="00EB78A8"/>
    <w:rsid w:val="00EC13B8"/>
    <w:rsid w:val="00EC1523"/>
    <w:rsid w:val="00EC17E5"/>
    <w:rsid w:val="00EC2736"/>
    <w:rsid w:val="00EC2BD2"/>
    <w:rsid w:val="00EC420D"/>
    <w:rsid w:val="00EC4B75"/>
    <w:rsid w:val="00EC4D2F"/>
    <w:rsid w:val="00EC522F"/>
    <w:rsid w:val="00EC59F3"/>
    <w:rsid w:val="00EC5EEB"/>
    <w:rsid w:val="00EC630C"/>
    <w:rsid w:val="00EC6968"/>
    <w:rsid w:val="00EC6CA3"/>
    <w:rsid w:val="00EC7380"/>
    <w:rsid w:val="00EC765B"/>
    <w:rsid w:val="00EC7EFF"/>
    <w:rsid w:val="00ED123F"/>
    <w:rsid w:val="00ED2B54"/>
    <w:rsid w:val="00ED3390"/>
    <w:rsid w:val="00ED3541"/>
    <w:rsid w:val="00ED407B"/>
    <w:rsid w:val="00ED4424"/>
    <w:rsid w:val="00ED44A4"/>
    <w:rsid w:val="00ED4E7F"/>
    <w:rsid w:val="00ED534B"/>
    <w:rsid w:val="00ED6951"/>
    <w:rsid w:val="00EE01A1"/>
    <w:rsid w:val="00EE0265"/>
    <w:rsid w:val="00EE085B"/>
    <w:rsid w:val="00EE1168"/>
    <w:rsid w:val="00EE192E"/>
    <w:rsid w:val="00EE1D87"/>
    <w:rsid w:val="00EE1EEF"/>
    <w:rsid w:val="00EE237C"/>
    <w:rsid w:val="00EE3AF2"/>
    <w:rsid w:val="00EE52CC"/>
    <w:rsid w:val="00EE5496"/>
    <w:rsid w:val="00EE5EC2"/>
    <w:rsid w:val="00EE5FF9"/>
    <w:rsid w:val="00EE67FF"/>
    <w:rsid w:val="00EE6DC7"/>
    <w:rsid w:val="00EF0546"/>
    <w:rsid w:val="00EF0C06"/>
    <w:rsid w:val="00EF0CA7"/>
    <w:rsid w:val="00EF0FBB"/>
    <w:rsid w:val="00EF1D01"/>
    <w:rsid w:val="00EF22F1"/>
    <w:rsid w:val="00EF38C3"/>
    <w:rsid w:val="00EF3945"/>
    <w:rsid w:val="00EF3CDA"/>
    <w:rsid w:val="00EF3EAB"/>
    <w:rsid w:val="00EF468D"/>
    <w:rsid w:val="00EF6614"/>
    <w:rsid w:val="00EF72D8"/>
    <w:rsid w:val="00EF75B6"/>
    <w:rsid w:val="00EF7E51"/>
    <w:rsid w:val="00F002E2"/>
    <w:rsid w:val="00F00362"/>
    <w:rsid w:val="00F01C81"/>
    <w:rsid w:val="00F03170"/>
    <w:rsid w:val="00F03269"/>
    <w:rsid w:val="00F03900"/>
    <w:rsid w:val="00F03A73"/>
    <w:rsid w:val="00F0499A"/>
    <w:rsid w:val="00F06171"/>
    <w:rsid w:val="00F06E30"/>
    <w:rsid w:val="00F072BE"/>
    <w:rsid w:val="00F104D5"/>
    <w:rsid w:val="00F10A64"/>
    <w:rsid w:val="00F11AE1"/>
    <w:rsid w:val="00F1254D"/>
    <w:rsid w:val="00F12FF1"/>
    <w:rsid w:val="00F13E14"/>
    <w:rsid w:val="00F14ADA"/>
    <w:rsid w:val="00F14C2B"/>
    <w:rsid w:val="00F158B7"/>
    <w:rsid w:val="00F15E2E"/>
    <w:rsid w:val="00F16293"/>
    <w:rsid w:val="00F179A7"/>
    <w:rsid w:val="00F179DA"/>
    <w:rsid w:val="00F17A27"/>
    <w:rsid w:val="00F20ED1"/>
    <w:rsid w:val="00F222B7"/>
    <w:rsid w:val="00F22444"/>
    <w:rsid w:val="00F234AF"/>
    <w:rsid w:val="00F23DEB"/>
    <w:rsid w:val="00F24D6B"/>
    <w:rsid w:val="00F257D1"/>
    <w:rsid w:val="00F25997"/>
    <w:rsid w:val="00F2671B"/>
    <w:rsid w:val="00F26EE2"/>
    <w:rsid w:val="00F2741B"/>
    <w:rsid w:val="00F2767F"/>
    <w:rsid w:val="00F2776B"/>
    <w:rsid w:val="00F27FE7"/>
    <w:rsid w:val="00F30096"/>
    <w:rsid w:val="00F32473"/>
    <w:rsid w:val="00F32997"/>
    <w:rsid w:val="00F329F8"/>
    <w:rsid w:val="00F332E0"/>
    <w:rsid w:val="00F342BC"/>
    <w:rsid w:val="00F349A5"/>
    <w:rsid w:val="00F35CB9"/>
    <w:rsid w:val="00F36190"/>
    <w:rsid w:val="00F36373"/>
    <w:rsid w:val="00F36550"/>
    <w:rsid w:val="00F36551"/>
    <w:rsid w:val="00F36D93"/>
    <w:rsid w:val="00F37355"/>
    <w:rsid w:val="00F3754C"/>
    <w:rsid w:val="00F37662"/>
    <w:rsid w:val="00F37685"/>
    <w:rsid w:val="00F377CA"/>
    <w:rsid w:val="00F37858"/>
    <w:rsid w:val="00F37AFC"/>
    <w:rsid w:val="00F37D11"/>
    <w:rsid w:val="00F40746"/>
    <w:rsid w:val="00F408E6"/>
    <w:rsid w:val="00F418C2"/>
    <w:rsid w:val="00F41931"/>
    <w:rsid w:val="00F421F1"/>
    <w:rsid w:val="00F42BC0"/>
    <w:rsid w:val="00F42D5C"/>
    <w:rsid w:val="00F430F2"/>
    <w:rsid w:val="00F438AF"/>
    <w:rsid w:val="00F44AE4"/>
    <w:rsid w:val="00F47447"/>
    <w:rsid w:val="00F50701"/>
    <w:rsid w:val="00F522BA"/>
    <w:rsid w:val="00F527EC"/>
    <w:rsid w:val="00F52942"/>
    <w:rsid w:val="00F54436"/>
    <w:rsid w:val="00F56835"/>
    <w:rsid w:val="00F5767C"/>
    <w:rsid w:val="00F57762"/>
    <w:rsid w:val="00F6059E"/>
    <w:rsid w:val="00F606EA"/>
    <w:rsid w:val="00F61F82"/>
    <w:rsid w:val="00F63A8F"/>
    <w:rsid w:val="00F63C28"/>
    <w:rsid w:val="00F64582"/>
    <w:rsid w:val="00F64B02"/>
    <w:rsid w:val="00F64C36"/>
    <w:rsid w:val="00F6536F"/>
    <w:rsid w:val="00F65CF6"/>
    <w:rsid w:val="00F66AFE"/>
    <w:rsid w:val="00F67038"/>
    <w:rsid w:val="00F67CEA"/>
    <w:rsid w:val="00F67D3B"/>
    <w:rsid w:val="00F70DCE"/>
    <w:rsid w:val="00F71E69"/>
    <w:rsid w:val="00F73700"/>
    <w:rsid w:val="00F73C69"/>
    <w:rsid w:val="00F73F0F"/>
    <w:rsid w:val="00F743FD"/>
    <w:rsid w:val="00F74BEF"/>
    <w:rsid w:val="00F752BC"/>
    <w:rsid w:val="00F75535"/>
    <w:rsid w:val="00F75BA9"/>
    <w:rsid w:val="00F7641D"/>
    <w:rsid w:val="00F77366"/>
    <w:rsid w:val="00F77E2C"/>
    <w:rsid w:val="00F816B2"/>
    <w:rsid w:val="00F8173B"/>
    <w:rsid w:val="00F83E9B"/>
    <w:rsid w:val="00F83EA6"/>
    <w:rsid w:val="00F83EC9"/>
    <w:rsid w:val="00F83F1D"/>
    <w:rsid w:val="00F841B4"/>
    <w:rsid w:val="00F84231"/>
    <w:rsid w:val="00F86D80"/>
    <w:rsid w:val="00F86E14"/>
    <w:rsid w:val="00F875C6"/>
    <w:rsid w:val="00F87F51"/>
    <w:rsid w:val="00F90A90"/>
    <w:rsid w:val="00F91B04"/>
    <w:rsid w:val="00F92929"/>
    <w:rsid w:val="00F92C37"/>
    <w:rsid w:val="00F93855"/>
    <w:rsid w:val="00F953B4"/>
    <w:rsid w:val="00F959FB"/>
    <w:rsid w:val="00F95B1E"/>
    <w:rsid w:val="00F96C22"/>
    <w:rsid w:val="00FA11EE"/>
    <w:rsid w:val="00FA2E97"/>
    <w:rsid w:val="00FA388C"/>
    <w:rsid w:val="00FA4EBF"/>
    <w:rsid w:val="00FA5F8F"/>
    <w:rsid w:val="00FA617F"/>
    <w:rsid w:val="00FA69D1"/>
    <w:rsid w:val="00FA78D6"/>
    <w:rsid w:val="00FA7E52"/>
    <w:rsid w:val="00FB017A"/>
    <w:rsid w:val="00FB0295"/>
    <w:rsid w:val="00FB07D4"/>
    <w:rsid w:val="00FB1DBC"/>
    <w:rsid w:val="00FB2880"/>
    <w:rsid w:val="00FB327A"/>
    <w:rsid w:val="00FB3757"/>
    <w:rsid w:val="00FB3C47"/>
    <w:rsid w:val="00FB3C5F"/>
    <w:rsid w:val="00FB4731"/>
    <w:rsid w:val="00FB4815"/>
    <w:rsid w:val="00FB4C30"/>
    <w:rsid w:val="00FC10D9"/>
    <w:rsid w:val="00FC1206"/>
    <w:rsid w:val="00FC166A"/>
    <w:rsid w:val="00FC1802"/>
    <w:rsid w:val="00FC2A76"/>
    <w:rsid w:val="00FC314B"/>
    <w:rsid w:val="00FC3DE9"/>
    <w:rsid w:val="00FC3DEF"/>
    <w:rsid w:val="00FC3E96"/>
    <w:rsid w:val="00FC3FD5"/>
    <w:rsid w:val="00FC44A6"/>
    <w:rsid w:val="00FC4809"/>
    <w:rsid w:val="00FC4FA2"/>
    <w:rsid w:val="00FC5735"/>
    <w:rsid w:val="00FC5748"/>
    <w:rsid w:val="00FC5A5F"/>
    <w:rsid w:val="00FC7528"/>
    <w:rsid w:val="00FC7E4B"/>
    <w:rsid w:val="00FC7FCB"/>
    <w:rsid w:val="00FD0464"/>
    <w:rsid w:val="00FD0824"/>
    <w:rsid w:val="00FD0D57"/>
    <w:rsid w:val="00FD0FBD"/>
    <w:rsid w:val="00FD245D"/>
    <w:rsid w:val="00FD3170"/>
    <w:rsid w:val="00FD4519"/>
    <w:rsid w:val="00FD46FA"/>
    <w:rsid w:val="00FD4D24"/>
    <w:rsid w:val="00FD5144"/>
    <w:rsid w:val="00FD5C44"/>
    <w:rsid w:val="00FD5C8B"/>
    <w:rsid w:val="00FD7ABF"/>
    <w:rsid w:val="00FD7C72"/>
    <w:rsid w:val="00FE028E"/>
    <w:rsid w:val="00FE1544"/>
    <w:rsid w:val="00FE168A"/>
    <w:rsid w:val="00FE326F"/>
    <w:rsid w:val="00FE3CCF"/>
    <w:rsid w:val="00FE3D61"/>
    <w:rsid w:val="00FE5F84"/>
    <w:rsid w:val="00FE6B76"/>
    <w:rsid w:val="00FE6EB6"/>
    <w:rsid w:val="00FE6F78"/>
    <w:rsid w:val="00FE7622"/>
    <w:rsid w:val="00FE7D97"/>
    <w:rsid w:val="00FF215D"/>
    <w:rsid w:val="00FF2303"/>
    <w:rsid w:val="00FF2422"/>
    <w:rsid w:val="00FF33CF"/>
    <w:rsid w:val="00FF3B4F"/>
    <w:rsid w:val="00FF48DA"/>
    <w:rsid w:val="00FF499D"/>
    <w:rsid w:val="00FF4E4D"/>
    <w:rsid w:val="00FF6E10"/>
    <w:rsid w:val="00FF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4917B98-246C-49AB-90AD-14236D7A1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A2164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A2164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Hipercze">
    <w:name w:val="Hyperlink"/>
    <w:basedOn w:val="Domylnaczcionkaakapitu"/>
    <w:uiPriority w:val="99"/>
    <w:unhideWhenUsed/>
    <w:rsid w:val="00691B22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C46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4611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3124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12428"/>
  </w:style>
  <w:style w:type="paragraph" w:styleId="Stopka">
    <w:name w:val="footer"/>
    <w:basedOn w:val="Normalny"/>
    <w:link w:val="StopkaZnak"/>
    <w:uiPriority w:val="99"/>
    <w:unhideWhenUsed/>
    <w:rsid w:val="003124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12428"/>
  </w:style>
  <w:style w:type="paragraph" w:styleId="Bibliografia">
    <w:name w:val="Bibliography"/>
    <w:basedOn w:val="Normalny"/>
    <w:next w:val="Normalny"/>
    <w:uiPriority w:val="37"/>
    <w:unhideWhenUsed/>
    <w:rsid w:val="004B567A"/>
    <w:pPr>
      <w:spacing w:after="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sia</dc:creator>
  <cp:lastModifiedBy>Wiesia</cp:lastModifiedBy>
  <cp:revision>2</cp:revision>
  <dcterms:created xsi:type="dcterms:W3CDTF">2021-10-22T23:15:00Z</dcterms:created>
  <dcterms:modified xsi:type="dcterms:W3CDTF">2021-10-22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gRux6d3q"/&gt;&lt;style id="http://www.zotero.org/styles/elife" hasBibliography="1" bibliographyStyleHasBeenSet="1"/&gt;&lt;prefs&gt;&lt;pref name="fieldType" value="Field"/&gt;&lt;/prefs&gt;&lt;/data&gt;</vt:lpwstr>
  </property>
</Properties>
</file>